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14706" w14:textId="4B847570" w:rsidR="00C428F8" w:rsidRPr="00C428F8" w:rsidRDefault="00C428F8" w:rsidP="00C428F8">
      <w:pPr>
        <w:jc w:val="center"/>
        <w:rPr>
          <w:rFonts w:ascii="Yu Gothic" w:eastAsia="Yu Gothic" w:hAnsi="Yu Gothic"/>
          <w:b/>
          <w:color w:val="419639"/>
          <w:sz w:val="28"/>
        </w:rPr>
      </w:pPr>
      <w:r w:rsidRPr="00C428F8">
        <w:rPr>
          <w:rFonts w:ascii="Yu Gothic" w:eastAsia="Yu Gothic" w:hAnsi="Yu Gothic"/>
          <w:b/>
          <w:color w:val="419639"/>
          <w:sz w:val="28"/>
        </w:rPr>
        <w:t>This form should be completed at the end of the funding period</w:t>
      </w: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5B423A" w:rsidRPr="00847FF7" w14:paraId="592DFB26" w14:textId="77777777" w:rsidTr="00ED2F96">
        <w:tc>
          <w:tcPr>
            <w:tcW w:w="10082" w:type="dxa"/>
            <w:shd w:val="clear" w:color="auto" w:fill="419639"/>
            <w:vAlign w:val="center"/>
          </w:tcPr>
          <w:p w14:paraId="378089A9" w14:textId="793F1EE6" w:rsidR="005B423A" w:rsidRPr="00847FF7" w:rsidRDefault="005B423A" w:rsidP="00ED2F96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INSTRUCTIONS</w:t>
            </w:r>
          </w:p>
        </w:tc>
      </w:tr>
    </w:tbl>
    <w:p w14:paraId="5408CA14" w14:textId="77777777" w:rsidR="005B423A" w:rsidRPr="007579A4" w:rsidRDefault="005B423A" w:rsidP="005B423A">
      <w:pPr>
        <w:spacing w:after="0" w:line="240" w:lineRule="auto"/>
        <w:rPr>
          <w:rFonts w:ascii="Yu Gothic" w:eastAsia="Yu Gothic" w:hAnsi="Yu Gothic"/>
          <w:sz w:val="18"/>
          <w:szCs w:val="10"/>
        </w:rPr>
      </w:pPr>
    </w:p>
    <w:p w14:paraId="1C1B0EF5" w14:textId="7E0B0D41" w:rsidR="005B423A" w:rsidRPr="007579A4" w:rsidRDefault="00C428F8" w:rsidP="00C428F8">
      <w:pPr>
        <w:pStyle w:val="ListParagraph"/>
        <w:numPr>
          <w:ilvl w:val="0"/>
          <w:numId w:val="15"/>
        </w:numPr>
        <w:spacing w:after="0" w:line="240" w:lineRule="auto"/>
        <w:rPr>
          <w:rFonts w:ascii="Yu Gothic" w:eastAsia="Yu Gothic" w:hAnsi="Yu Gothic"/>
          <w:sz w:val="20"/>
        </w:rPr>
      </w:pPr>
      <w:r w:rsidRPr="00C428F8">
        <w:rPr>
          <w:rFonts w:ascii="Yu Gothic" w:eastAsia="Yu Gothic" w:hAnsi="Yu Gothic"/>
          <w:sz w:val="20"/>
        </w:rPr>
        <w:t xml:space="preserve">In accordance with the Deed of Agreement, final reports must be submitted </w:t>
      </w:r>
      <w:r>
        <w:rPr>
          <w:rFonts w:ascii="Yu Gothic" w:eastAsia="Yu Gothic" w:hAnsi="Yu Gothic"/>
          <w:sz w:val="20"/>
        </w:rPr>
        <w:t>at</w:t>
      </w:r>
      <w:r w:rsidRPr="00C428F8">
        <w:rPr>
          <w:rFonts w:ascii="Yu Gothic" w:eastAsia="Yu Gothic" w:hAnsi="Yu Gothic"/>
          <w:sz w:val="20"/>
        </w:rPr>
        <w:t xml:space="preserve"> the completion of the project</w:t>
      </w:r>
      <w:r w:rsidR="005B423A" w:rsidRPr="007579A4">
        <w:rPr>
          <w:rFonts w:ascii="Yu Gothic" w:eastAsia="Yu Gothic" w:hAnsi="Yu Gothic"/>
          <w:sz w:val="20"/>
        </w:rPr>
        <w:t xml:space="preserve">. </w:t>
      </w:r>
    </w:p>
    <w:p w14:paraId="4EEF9A05" w14:textId="368AB5F6" w:rsidR="005B423A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 xml:space="preserve">All sections of the form should be completed </w:t>
      </w:r>
    </w:p>
    <w:p w14:paraId="58F48117" w14:textId="027361E2" w:rsidR="005B423A" w:rsidRPr="007579A4" w:rsidRDefault="005B423A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>All entries must be typed</w:t>
      </w:r>
    </w:p>
    <w:p w14:paraId="37092FF0" w14:textId="38E6AA3F" w:rsidR="005B423A" w:rsidRPr="007579A4" w:rsidRDefault="005B423A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 xml:space="preserve">The report </w:t>
      </w:r>
      <w:r w:rsidRPr="00571192">
        <w:rPr>
          <w:rFonts w:ascii="Yu Gothic" w:eastAsia="Yu Gothic" w:hAnsi="Yu Gothic"/>
          <w:sz w:val="20"/>
          <w:u w:val="single"/>
        </w:rPr>
        <w:t>must be signed</w:t>
      </w:r>
      <w:r w:rsidRPr="007579A4">
        <w:rPr>
          <w:rFonts w:ascii="Yu Gothic" w:eastAsia="Yu Gothic" w:hAnsi="Yu Gothic"/>
          <w:sz w:val="20"/>
        </w:rPr>
        <w:t xml:space="preserve"> by the </w:t>
      </w:r>
      <w:r w:rsidRPr="00571192">
        <w:rPr>
          <w:rFonts w:ascii="Yu Gothic" w:eastAsia="Yu Gothic" w:hAnsi="Yu Gothic"/>
          <w:b/>
          <w:sz w:val="20"/>
        </w:rPr>
        <w:t xml:space="preserve">Chief Investigator </w:t>
      </w:r>
      <w:r w:rsidR="00571192" w:rsidRPr="00571192">
        <w:rPr>
          <w:rFonts w:ascii="Yu Gothic" w:eastAsia="Yu Gothic" w:hAnsi="Yu Gothic"/>
          <w:b/>
          <w:sz w:val="20"/>
        </w:rPr>
        <w:t>A</w:t>
      </w:r>
      <w:r w:rsidR="00571192">
        <w:rPr>
          <w:rFonts w:ascii="Yu Gothic" w:eastAsia="Yu Gothic" w:hAnsi="Yu Gothic"/>
          <w:sz w:val="20"/>
        </w:rPr>
        <w:t xml:space="preserve"> </w:t>
      </w:r>
      <w:r w:rsidRPr="007579A4">
        <w:rPr>
          <w:rFonts w:ascii="Yu Gothic" w:eastAsia="Yu Gothic" w:hAnsi="Yu Gothic"/>
          <w:sz w:val="20"/>
        </w:rPr>
        <w:t xml:space="preserve">(on behalf of all investigators), </w:t>
      </w:r>
      <w:r w:rsidRPr="00571192">
        <w:rPr>
          <w:rFonts w:ascii="Yu Gothic" w:eastAsia="Yu Gothic" w:hAnsi="Yu Gothic"/>
          <w:sz w:val="20"/>
          <w:u w:val="single"/>
        </w:rPr>
        <w:t>and</w:t>
      </w:r>
      <w:r w:rsidRPr="007579A4">
        <w:rPr>
          <w:rFonts w:ascii="Yu Gothic" w:eastAsia="Yu Gothic" w:hAnsi="Yu Gothic"/>
          <w:sz w:val="20"/>
        </w:rPr>
        <w:t xml:space="preserve"> the </w:t>
      </w:r>
      <w:r w:rsidRPr="00571192">
        <w:rPr>
          <w:rFonts w:ascii="Yu Gothic" w:eastAsia="Yu Gothic" w:hAnsi="Yu Gothic"/>
          <w:b/>
          <w:sz w:val="20"/>
        </w:rPr>
        <w:t>institution’s responsible officer</w:t>
      </w:r>
      <w:r w:rsidRPr="007579A4">
        <w:rPr>
          <w:rFonts w:ascii="Yu Gothic" w:eastAsia="Yu Gothic" w:hAnsi="Yu Gothic"/>
          <w:sz w:val="20"/>
        </w:rPr>
        <w:tab/>
      </w:r>
      <w:r w:rsidRPr="007579A4">
        <w:rPr>
          <w:rFonts w:ascii="Yu Gothic" w:eastAsia="Yu Gothic" w:hAnsi="Yu Gothic"/>
          <w:sz w:val="20"/>
        </w:rPr>
        <w:tab/>
      </w:r>
    </w:p>
    <w:p w14:paraId="62D194E3" w14:textId="77777777" w:rsidR="005B423A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 xml:space="preserve">An electronic copy of the final report must be emailed to: </w:t>
      </w:r>
    </w:p>
    <w:p w14:paraId="307C32A0" w14:textId="260F01AD" w:rsidR="005B423A" w:rsidRPr="007579A4" w:rsidRDefault="00B02FB4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hyperlink r:id="rId11" w:history="1">
        <w:r w:rsidR="005B423A" w:rsidRPr="007579A4">
          <w:rPr>
            <w:rStyle w:val="Hyperlink"/>
            <w:rFonts w:ascii="Yu Gothic" w:eastAsia="Yu Gothic" w:hAnsi="Yu Gothic"/>
            <w:sz w:val="20"/>
          </w:rPr>
          <w:t>research.grants@cparf.org</w:t>
        </w:r>
      </w:hyperlink>
      <w:r w:rsidR="005B423A" w:rsidRPr="007579A4">
        <w:rPr>
          <w:rFonts w:ascii="Yu Gothic" w:eastAsia="Yu Gothic" w:hAnsi="Yu Gothic"/>
          <w:sz w:val="20"/>
        </w:rPr>
        <w:t xml:space="preserve"> (for applicants based in the United States), or</w:t>
      </w:r>
    </w:p>
    <w:p w14:paraId="7680E932" w14:textId="5696175A" w:rsidR="005B423A" w:rsidRPr="007579A4" w:rsidRDefault="00B02FB4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hyperlink r:id="rId12" w:history="1">
        <w:r w:rsidR="005B423A" w:rsidRPr="007579A4">
          <w:rPr>
            <w:rStyle w:val="Hyperlink"/>
            <w:rFonts w:ascii="Yu Gothic" w:eastAsia="Yu Gothic" w:hAnsi="Yu Gothic"/>
            <w:sz w:val="20"/>
          </w:rPr>
          <w:t>CPAResearchGrants@cerebralpalsy.org.au</w:t>
        </w:r>
      </w:hyperlink>
      <w:r w:rsidR="005B423A" w:rsidRPr="007579A4">
        <w:rPr>
          <w:rFonts w:ascii="Yu Gothic" w:eastAsia="Yu Gothic" w:hAnsi="Yu Gothic"/>
          <w:sz w:val="20"/>
        </w:rPr>
        <w:t xml:space="preserve"> (for applicants based in Australia and other countries) </w:t>
      </w:r>
    </w:p>
    <w:p w14:paraId="06944BE8" w14:textId="5131B737" w:rsidR="005B423A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>Either MS Word document or writable PDF formats are acceptable</w:t>
      </w:r>
    </w:p>
    <w:p w14:paraId="0D49C81F" w14:textId="369E5B67" w:rsidR="00B51599" w:rsidRPr="007579A4" w:rsidRDefault="005B423A" w:rsidP="00B51599">
      <w:pPr>
        <w:pStyle w:val="ListParagraph"/>
        <w:numPr>
          <w:ilvl w:val="0"/>
          <w:numId w:val="15"/>
        </w:numPr>
        <w:spacing w:after="0" w:line="240" w:lineRule="auto"/>
        <w:ind w:left="284" w:hanging="284"/>
        <w:rPr>
          <w:rFonts w:ascii="Yu Gothic" w:eastAsia="Yu Gothic" w:hAnsi="Yu Gothic"/>
          <w:sz w:val="20"/>
        </w:rPr>
      </w:pPr>
      <w:r w:rsidRPr="007579A4">
        <w:rPr>
          <w:rFonts w:ascii="Yu Gothic" w:eastAsia="Yu Gothic" w:hAnsi="Yu Gothic"/>
          <w:sz w:val="20"/>
        </w:rPr>
        <w:t>Questions regarding final reports should be referred to</w:t>
      </w:r>
      <w:r w:rsidR="00B51599" w:rsidRPr="007579A4">
        <w:rPr>
          <w:rFonts w:ascii="Yu Gothic" w:eastAsia="Yu Gothic" w:hAnsi="Yu Gothic"/>
          <w:sz w:val="20"/>
        </w:rPr>
        <w:t>:</w:t>
      </w:r>
      <w:r w:rsidRPr="007579A4">
        <w:rPr>
          <w:rFonts w:ascii="Yu Gothic" w:eastAsia="Yu Gothic" w:hAnsi="Yu Gothic"/>
          <w:sz w:val="20"/>
        </w:rPr>
        <w:t xml:space="preserve"> </w:t>
      </w:r>
    </w:p>
    <w:p w14:paraId="5DE13F27" w14:textId="77777777" w:rsidR="00B51599" w:rsidRPr="007579A4" w:rsidRDefault="00B02FB4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hyperlink r:id="rId13" w:history="1">
        <w:r w:rsidR="00B51599" w:rsidRPr="007579A4">
          <w:rPr>
            <w:rStyle w:val="Hyperlink"/>
            <w:rFonts w:ascii="Yu Gothic" w:eastAsia="Yu Gothic" w:hAnsi="Yu Gothic"/>
            <w:sz w:val="20"/>
          </w:rPr>
          <w:t>research.grants@cparf.org</w:t>
        </w:r>
      </w:hyperlink>
      <w:r w:rsidR="00B51599" w:rsidRPr="007579A4">
        <w:rPr>
          <w:rFonts w:ascii="Yu Gothic" w:eastAsia="Yu Gothic" w:hAnsi="Yu Gothic"/>
          <w:sz w:val="20"/>
        </w:rPr>
        <w:t xml:space="preserve"> (for applicants based in the United States), or</w:t>
      </w:r>
    </w:p>
    <w:p w14:paraId="25409994" w14:textId="77777777" w:rsidR="00B51599" w:rsidRPr="007579A4" w:rsidRDefault="00B02FB4" w:rsidP="00932941">
      <w:pPr>
        <w:pStyle w:val="ListParagraph"/>
        <w:numPr>
          <w:ilvl w:val="1"/>
          <w:numId w:val="15"/>
        </w:numPr>
        <w:spacing w:after="0" w:line="240" w:lineRule="auto"/>
        <w:ind w:left="709" w:hanging="283"/>
        <w:rPr>
          <w:rFonts w:ascii="Yu Gothic" w:eastAsia="Yu Gothic" w:hAnsi="Yu Gothic"/>
          <w:sz w:val="20"/>
        </w:rPr>
      </w:pPr>
      <w:hyperlink r:id="rId14" w:history="1">
        <w:r w:rsidR="00B51599" w:rsidRPr="007579A4">
          <w:rPr>
            <w:rStyle w:val="Hyperlink"/>
            <w:rFonts w:ascii="Yu Gothic" w:eastAsia="Yu Gothic" w:hAnsi="Yu Gothic"/>
            <w:sz w:val="20"/>
          </w:rPr>
          <w:t>CPAResearchGrants@cerebralpalsy.org.au</w:t>
        </w:r>
      </w:hyperlink>
      <w:r w:rsidR="00B51599" w:rsidRPr="007579A4">
        <w:rPr>
          <w:rFonts w:ascii="Yu Gothic" w:eastAsia="Yu Gothic" w:hAnsi="Yu Gothic"/>
          <w:sz w:val="20"/>
        </w:rPr>
        <w:t xml:space="preserve"> (for applicants based in Australia and other countries) </w:t>
      </w:r>
    </w:p>
    <w:p w14:paraId="18605C82" w14:textId="77777777" w:rsidR="005B423A" w:rsidRPr="007579A4" w:rsidRDefault="005B423A" w:rsidP="005B423A">
      <w:pPr>
        <w:spacing w:after="0" w:line="240" w:lineRule="auto"/>
        <w:rPr>
          <w:rFonts w:ascii="Yu Gothic" w:eastAsia="Yu Gothic" w:hAnsi="Yu Gothic"/>
          <w:sz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E30BA7" w:rsidRPr="00847FF7" w14:paraId="06B4B7D9" w14:textId="77777777" w:rsidTr="005B423A">
        <w:tc>
          <w:tcPr>
            <w:tcW w:w="10082" w:type="dxa"/>
            <w:shd w:val="clear" w:color="auto" w:fill="419639"/>
            <w:vAlign w:val="center"/>
          </w:tcPr>
          <w:p w14:paraId="40D6ACEC" w14:textId="55A38C01" w:rsidR="00E30BA7" w:rsidRPr="00847FF7" w:rsidRDefault="00847FF7" w:rsidP="00847FF7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A </w:t>
            </w:r>
            <w:r w:rsidR="003A3287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–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ADMINISTRATION</w:t>
            </w:r>
          </w:p>
        </w:tc>
      </w:tr>
    </w:tbl>
    <w:p w14:paraId="5DFDB8B3" w14:textId="77777777" w:rsidR="00E30BA7" w:rsidRPr="00847FF7" w:rsidRDefault="00E30BA7" w:rsidP="00847FF7">
      <w:pPr>
        <w:spacing w:after="0" w:line="240" w:lineRule="auto"/>
        <w:jc w:val="both"/>
        <w:rPr>
          <w:rFonts w:ascii="Yu Gothic" w:eastAsia="Yu Gothic" w:hAnsi="Yu Gothic"/>
          <w:sz w:val="20"/>
          <w:szCs w:val="1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373"/>
        <w:gridCol w:w="6709"/>
      </w:tblGrid>
      <w:tr w:rsidR="00E30BA7" w:rsidRPr="00847FF7" w14:paraId="4BCB02BE" w14:textId="77777777" w:rsidTr="008A25F5">
        <w:tc>
          <w:tcPr>
            <w:tcW w:w="3397" w:type="dxa"/>
            <w:vAlign w:val="center"/>
          </w:tcPr>
          <w:p w14:paraId="69A3A60F" w14:textId="0CD1FED5" w:rsidR="00E30BA7" w:rsidRPr="00847FF7" w:rsidRDefault="00847FF7" w:rsidP="00847FF7">
            <w:pPr>
              <w:rPr>
                <w:rFonts w:ascii="Yu Gothic" w:eastAsia="Yu Gothic" w:hAnsi="Yu Gothic"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Grant Number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(e.g. PG001</w:t>
            </w:r>
            <w:r w:rsidR="00227B04">
              <w:rPr>
                <w:rFonts w:ascii="Yu Gothic" w:eastAsia="Yu Gothic" w:hAnsi="Yu Gothic"/>
                <w:i/>
                <w:sz w:val="18"/>
                <w:szCs w:val="20"/>
              </w:rPr>
              <w:t>21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)</w:t>
            </w:r>
          </w:p>
        </w:tc>
        <w:tc>
          <w:tcPr>
            <w:tcW w:w="6797" w:type="dxa"/>
            <w:vAlign w:val="center"/>
          </w:tcPr>
          <w:p w14:paraId="46267107" w14:textId="77777777" w:rsidR="00E30BA7" w:rsidRPr="00DA6032" w:rsidRDefault="00E30BA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  <w:tr w:rsidR="00847FF7" w:rsidRPr="00847FF7" w14:paraId="009CBDA1" w14:textId="77777777" w:rsidTr="008A25F5">
        <w:tc>
          <w:tcPr>
            <w:tcW w:w="3397" w:type="dxa"/>
            <w:vAlign w:val="center"/>
          </w:tcPr>
          <w:p w14:paraId="732C68C1" w14:textId="1823734D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Title</w:t>
            </w:r>
          </w:p>
        </w:tc>
        <w:tc>
          <w:tcPr>
            <w:tcW w:w="6797" w:type="dxa"/>
            <w:vAlign w:val="center"/>
          </w:tcPr>
          <w:p w14:paraId="09BBB1B2" w14:textId="77777777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  <w:tr w:rsidR="00E30BA7" w:rsidRPr="00847FF7" w14:paraId="352AC615" w14:textId="77777777" w:rsidTr="008A25F5">
        <w:tc>
          <w:tcPr>
            <w:tcW w:w="3397" w:type="dxa"/>
            <w:vAlign w:val="center"/>
          </w:tcPr>
          <w:p w14:paraId="46350DC3" w14:textId="31637057" w:rsidR="00E30BA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Chief Investigator A</w:t>
            </w:r>
          </w:p>
        </w:tc>
        <w:tc>
          <w:tcPr>
            <w:tcW w:w="6797" w:type="dxa"/>
            <w:vAlign w:val="center"/>
          </w:tcPr>
          <w:p w14:paraId="7C5DCA67" w14:textId="77777777" w:rsidR="00E30BA7" w:rsidRPr="00DA6032" w:rsidRDefault="00E30BA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847FF7" w:rsidRPr="00847FF7" w14:paraId="7C0AC2CE" w14:textId="77777777" w:rsidTr="008A25F5">
        <w:tc>
          <w:tcPr>
            <w:tcW w:w="3397" w:type="dxa"/>
            <w:vAlign w:val="center"/>
          </w:tcPr>
          <w:p w14:paraId="368EBA4A" w14:textId="43E06361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Administering Institution</w:t>
            </w:r>
          </w:p>
        </w:tc>
        <w:tc>
          <w:tcPr>
            <w:tcW w:w="6797" w:type="dxa"/>
            <w:vAlign w:val="center"/>
          </w:tcPr>
          <w:p w14:paraId="1C8D83EC" w14:textId="77777777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  <w:tr w:rsidR="00847FF7" w:rsidRPr="00847FF7" w14:paraId="11FEA3E0" w14:textId="77777777" w:rsidTr="008A25F5">
        <w:tc>
          <w:tcPr>
            <w:tcW w:w="3397" w:type="dxa"/>
            <w:vAlign w:val="center"/>
          </w:tcPr>
          <w:p w14:paraId="70E17242" w14:textId="13E93C6D" w:rsidR="00847FF7" w:rsidRPr="00DA6032" w:rsidRDefault="00847FF7" w:rsidP="00847FF7">
            <w:pPr>
              <w:rPr>
                <w:rFonts w:ascii="Yu Gothic" w:eastAsia="Yu Gothic" w:hAnsi="Yu Gothic"/>
                <w:b/>
                <w:i/>
                <w:sz w:val="18"/>
                <w:szCs w:val="20"/>
              </w:rPr>
            </w:pPr>
            <w:r w:rsidRPr="00DA6032">
              <w:rPr>
                <w:rFonts w:ascii="Yu Gothic" w:eastAsia="Yu Gothic" w:hAnsi="Yu Gothic"/>
                <w:b/>
                <w:sz w:val="20"/>
                <w:szCs w:val="20"/>
              </w:rPr>
              <w:t>Period covered by this report</w:t>
            </w:r>
          </w:p>
          <w:p w14:paraId="7FC66EAA" w14:textId="69C932F0" w:rsidR="00DA6032" w:rsidRPr="00DA6032" w:rsidRDefault="00847FF7" w:rsidP="00847FF7">
            <w:pPr>
              <w:rPr>
                <w:rFonts w:ascii="Yu Gothic" w:eastAsia="Yu Gothic" w:hAnsi="Yu Gothic"/>
                <w:i/>
                <w:sz w:val="18"/>
                <w:szCs w:val="20"/>
              </w:rPr>
            </w:pP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(e.g. 01/07/20</w:t>
            </w:r>
            <w:r w:rsidR="00227B04">
              <w:rPr>
                <w:rFonts w:ascii="Yu Gothic" w:eastAsia="Yu Gothic" w:hAnsi="Yu Gothic"/>
                <w:i/>
                <w:sz w:val="18"/>
                <w:szCs w:val="20"/>
              </w:rPr>
              <w:t>2</w:t>
            </w:r>
            <w:r w:rsidR="00712218">
              <w:rPr>
                <w:rFonts w:ascii="Yu Gothic" w:eastAsia="Yu Gothic" w:hAnsi="Yu Gothic"/>
                <w:i/>
                <w:sz w:val="18"/>
                <w:szCs w:val="20"/>
              </w:rPr>
              <w:t>2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 xml:space="preserve"> – 3</w:t>
            </w:r>
            <w:r w:rsidR="00712218">
              <w:rPr>
                <w:rFonts w:ascii="Yu Gothic" w:eastAsia="Yu Gothic" w:hAnsi="Yu Gothic"/>
                <w:i/>
                <w:sz w:val="18"/>
                <w:szCs w:val="20"/>
              </w:rPr>
              <w:t>0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/</w:t>
            </w:r>
            <w:r w:rsidR="00712218">
              <w:rPr>
                <w:rFonts w:ascii="Yu Gothic" w:eastAsia="Yu Gothic" w:hAnsi="Yu Gothic"/>
                <w:i/>
                <w:sz w:val="18"/>
                <w:szCs w:val="20"/>
              </w:rPr>
              <w:t>06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/20</w:t>
            </w:r>
            <w:r w:rsidR="00227B04">
              <w:rPr>
                <w:rFonts w:ascii="Yu Gothic" w:eastAsia="Yu Gothic" w:hAnsi="Yu Gothic"/>
                <w:i/>
                <w:sz w:val="18"/>
                <w:szCs w:val="20"/>
              </w:rPr>
              <w:t>25</w:t>
            </w:r>
            <w:r w:rsidRPr="00847FF7">
              <w:rPr>
                <w:rFonts w:ascii="Yu Gothic" w:eastAsia="Yu Gothic" w:hAnsi="Yu Gothic"/>
                <w:i/>
                <w:sz w:val="18"/>
                <w:szCs w:val="20"/>
              </w:rPr>
              <w:t>)</w:t>
            </w:r>
          </w:p>
        </w:tc>
        <w:tc>
          <w:tcPr>
            <w:tcW w:w="6797" w:type="dxa"/>
            <w:vAlign w:val="center"/>
          </w:tcPr>
          <w:p w14:paraId="7A906EFC" w14:textId="77777777" w:rsidR="00847FF7" w:rsidRPr="00DA6032" w:rsidRDefault="00847FF7" w:rsidP="00847FF7">
            <w:pPr>
              <w:rPr>
                <w:rFonts w:ascii="Yu Gothic" w:eastAsia="Yu Gothic" w:hAnsi="Yu Gothic"/>
                <w:b/>
                <w:sz w:val="20"/>
                <w:szCs w:val="20"/>
              </w:rPr>
            </w:pPr>
          </w:p>
        </w:tc>
      </w:tr>
    </w:tbl>
    <w:p w14:paraId="44FDE66D" w14:textId="77777777" w:rsidR="00E30BA7" w:rsidRPr="00847FF7" w:rsidRDefault="00E30BA7" w:rsidP="00847FF7">
      <w:pPr>
        <w:spacing w:after="0" w:line="240" w:lineRule="auto"/>
        <w:jc w:val="both"/>
        <w:rPr>
          <w:rFonts w:ascii="Yu Gothic" w:eastAsia="Yu Gothic" w:hAnsi="Yu Gothic"/>
          <w:sz w:val="20"/>
          <w:szCs w:val="1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E30BA7" w:rsidRPr="00847FF7" w14:paraId="0032B660" w14:textId="77777777" w:rsidTr="00947AB4">
        <w:tc>
          <w:tcPr>
            <w:tcW w:w="10082" w:type="dxa"/>
            <w:shd w:val="clear" w:color="auto" w:fill="419639"/>
            <w:vAlign w:val="center"/>
          </w:tcPr>
          <w:p w14:paraId="5B7DB26C" w14:textId="56E4BCA4" w:rsidR="00E30BA7" w:rsidRPr="00847FF7" w:rsidRDefault="00DA6032" w:rsidP="00C428F8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bookmarkStart w:id="1" w:name="_Hlk80791492"/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B – </w:t>
            </w:r>
            <w:r w:rsidR="00C428F8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RESEARCH </w:t>
            </w:r>
            <w:r w:rsidR="00127D21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RESULTS</w:t>
            </w:r>
          </w:p>
        </w:tc>
      </w:tr>
      <w:bookmarkEnd w:id="1"/>
    </w:tbl>
    <w:p w14:paraId="348B2BE3" w14:textId="77777777" w:rsidR="00E30BA7" w:rsidRDefault="00E30BA7" w:rsidP="00847FF7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5B7FC06B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2E7BB948" w14:textId="5969926E" w:rsidR="00DA6032" w:rsidRPr="00C428F8" w:rsidRDefault="00C428F8" w:rsidP="00C428F8">
            <w:pPr>
              <w:pStyle w:val="ListParagraph"/>
              <w:numPr>
                <w:ilvl w:val="0"/>
                <w:numId w:val="10"/>
              </w:numPr>
              <w:ind w:left="313" w:hanging="283"/>
              <w:rPr>
                <w:rFonts w:ascii="Yu Gothic" w:eastAsia="Yu Gothic" w:hAnsi="Yu Gothic"/>
                <w:sz w:val="20"/>
                <w:szCs w:val="20"/>
              </w:rPr>
            </w:pPr>
            <w:r w:rsidRPr="00C428F8">
              <w:rPr>
                <w:rFonts w:ascii="Yu Gothic" w:eastAsia="Yu Gothic" w:hAnsi="Yu Gothic"/>
                <w:sz w:val="20"/>
                <w:szCs w:val="20"/>
              </w:rPr>
              <w:t>Describe (in bullet point format) the significant research results obtained</w:t>
            </w:r>
            <w:r>
              <w:rPr>
                <w:rFonts w:ascii="Yu Gothic" w:eastAsia="Yu Gothic" w:hAnsi="Yu Gothic"/>
                <w:sz w:val="20"/>
                <w:szCs w:val="20"/>
              </w:rPr>
              <w:t>.</w:t>
            </w:r>
            <w:r w:rsidR="00DA6032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</w:p>
        </w:tc>
      </w:tr>
      <w:tr w:rsidR="00DA6032" w14:paraId="73A96DF1" w14:textId="77777777" w:rsidTr="00C428F8">
        <w:trPr>
          <w:trHeight w:val="2642"/>
        </w:trPr>
        <w:tc>
          <w:tcPr>
            <w:tcW w:w="10082" w:type="dxa"/>
          </w:tcPr>
          <w:p w14:paraId="70331B41" w14:textId="77777777" w:rsidR="00DA6032" w:rsidRPr="00C428F8" w:rsidRDefault="00DA6032" w:rsidP="007550A8">
            <w:pPr>
              <w:pStyle w:val="ListParagraph"/>
              <w:numPr>
                <w:ilvl w:val="0"/>
                <w:numId w:val="16"/>
              </w:numPr>
              <w:ind w:left="596" w:hanging="266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79594FF7" w14:textId="77777777" w:rsidR="00E30BA7" w:rsidRDefault="00E30BA7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p w14:paraId="36ACE18F" w14:textId="77777777" w:rsidR="00DA6032" w:rsidRDefault="00DA603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29F8D658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7DDD32F5" w14:textId="61475A61" w:rsidR="00DA6032" w:rsidRPr="00DA6032" w:rsidRDefault="00C428F8" w:rsidP="00C428F8">
            <w:pPr>
              <w:pStyle w:val="ListParagraph"/>
              <w:numPr>
                <w:ilvl w:val="0"/>
                <w:numId w:val="10"/>
              </w:numPr>
              <w:ind w:left="313" w:hanging="266"/>
              <w:rPr>
                <w:rFonts w:ascii="Yu Gothic" w:eastAsia="Yu Gothic" w:hAnsi="Yu Gothic"/>
                <w:sz w:val="20"/>
                <w:szCs w:val="20"/>
              </w:rPr>
            </w:pPr>
            <w:r w:rsidRPr="00C428F8">
              <w:rPr>
                <w:rFonts w:ascii="Yu Gothic" w:eastAsia="Yu Gothic" w:hAnsi="Yu Gothic"/>
                <w:sz w:val="20"/>
                <w:szCs w:val="20"/>
              </w:rPr>
              <w:t>Were all original research aims achieved and hypotheses examined? (if no, indicate why)</w:t>
            </w:r>
          </w:p>
        </w:tc>
      </w:tr>
      <w:tr w:rsidR="00DA6032" w14:paraId="22304616" w14:textId="77777777" w:rsidTr="00C428F8">
        <w:trPr>
          <w:trHeight w:val="1903"/>
        </w:trPr>
        <w:tc>
          <w:tcPr>
            <w:tcW w:w="10082" w:type="dxa"/>
          </w:tcPr>
          <w:p w14:paraId="4A43B2D4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5DAE2C0F" w14:textId="77777777" w:rsidR="00DA6032" w:rsidRDefault="00DA603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420461C4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65A6908D" w14:textId="1C055A64" w:rsidR="00DA6032" w:rsidRPr="00DA6032" w:rsidRDefault="00C428F8" w:rsidP="00C428F8">
            <w:pPr>
              <w:pStyle w:val="ListParagraph"/>
              <w:numPr>
                <w:ilvl w:val="0"/>
                <w:numId w:val="10"/>
              </w:numPr>
              <w:ind w:left="313" w:hanging="284"/>
              <w:rPr>
                <w:rFonts w:ascii="Yu Gothic" w:eastAsia="Yu Gothic" w:hAnsi="Yu Gothic"/>
                <w:sz w:val="20"/>
                <w:szCs w:val="20"/>
              </w:rPr>
            </w:pPr>
            <w:bookmarkStart w:id="2" w:name="_Hlk80792274"/>
            <w:r w:rsidRPr="00C428F8">
              <w:rPr>
                <w:rFonts w:ascii="Yu Gothic" w:eastAsia="Yu Gothic" w:hAnsi="Yu Gothic"/>
                <w:sz w:val="20"/>
                <w:szCs w:val="20"/>
              </w:rPr>
              <w:t>Were there any additional research aims or hypotheses developed?  If yes, please identify</w:t>
            </w:r>
            <w:r w:rsidR="00DF2C04">
              <w:rPr>
                <w:rFonts w:ascii="Yu Gothic" w:eastAsia="Yu Gothic" w:hAnsi="Yu Gothic"/>
                <w:sz w:val="20"/>
                <w:szCs w:val="20"/>
              </w:rPr>
              <w:t xml:space="preserve"> and explain</w:t>
            </w:r>
            <w:r w:rsidR="00DA6032">
              <w:rPr>
                <w:rFonts w:ascii="Yu Gothic" w:eastAsia="Yu Gothic" w:hAnsi="Yu Gothic"/>
                <w:sz w:val="20"/>
                <w:szCs w:val="20"/>
              </w:rPr>
              <w:t>.</w:t>
            </w:r>
          </w:p>
        </w:tc>
      </w:tr>
      <w:tr w:rsidR="00DA6032" w14:paraId="2CE5A14F" w14:textId="77777777" w:rsidTr="00C428F8">
        <w:trPr>
          <w:trHeight w:val="1767"/>
        </w:trPr>
        <w:tc>
          <w:tcPr>
            <w:tcW w:w="10082" w:type="dxa"/>
          </w:tcPr>
          <w:p w14:paraId="3D276F4D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bookmarkEnd w:id="2"/>
    </w:tbl>
    <w:p w14:paraId="13E5768D" w14:textId="6DC3701B" w:rsidR="0047692B" w:rsidRDefault="0047692B" w:rsidP="00127D21">
      <w:pPr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4C13E0" w14:paraId="61ECC8EB" w14:textId="77777777" w:rsidTr="008E7577">
        <w:tc>
          <w:tcPr>
            <w:tcW w:w="10082" w:type="dxa"/>
            <w:shd w:val="clear" w:color="auto" w:fill="EDEDED" w:themeFill="accent3" w:themeFillTint="33"/>
          </w:tcPr>
          <w:p w14:paraId="4CF158E9" w14:textId="77777777" w:rsidR="004C13E0" w:rsidRPr="00DA6032" w:rsidRDefault="004C13E0" w:rsidP="004C13E0">
            <w:pPr>
              <w:pStyle w:val="ListParagraph"/>
              <w:numPr>
                <w:ilvl w:val="0"/>
                <w:numId w:val="10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B242E6">
              <w:rPr>
                <w:rFonts w:ascii="Yu Gothic" w:eastAsia="Yu Gothic" w:hAnsi="Yu Gothic"/>
                <w:sz w:val="20"/>
                <w:szCs w:val="20"/>
              </w:rPr>
              <w:t>Are you expecting any further research to result from these findings</w:t>
            </w:r>
            <w:r>
              <w:rPr>
                <w:rFonts w:ascii="Yu Gothic" w:eastAsia="Yu Gothic" w:hAnsi="Yu Gothic"/>
                <w:sz w:val="20"/>
                <w:szCs w:val="20"/>
              </w:rPr>
              <w:t>?</w:t>
            </w:r>
          </w:p>
        </w:tc>
      </w:tr>
      <w:tr w:rsidR="004C13E0" w14:paraId="0E08C016" w14:textId="77777777" w:rsidTr="008E7577">
        <w:trPr>
          <w:trHeight w:val="3694"/>
        </w:trPr>
        <w:tc>
          <w:tcPr>
            <w:tcW w:w="10082" w:type="dxa"/>
          </w:tcPr>
          <w:p w14:paraId="53E4DD40" w14:textId="77777777" w:rsidR="004C13E0" w:rsidRPr="00DA6032" w:rsidRDefault="004C13E0" w:rsidP="008E7577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C3FF6F1" w14:textId="77777777" w:rsidR="004C13E0" w:rsidRDefault="004C13E0" w:rsidP="00127D21">
      <w:pPr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47692B" w:rsidRPr="00847FF7" w14:paraId="7AE39E69" w14:textId="77777777" w:rsidTr="008E7577">
        <w:tc>
          <w:tcPr>
            <w:tcW w:w="10082" w:type="dxa"/>
            <w:shd w:val="clear" w:color="auto" w:fill="419639"/>
            <w:vAlign w:val="center"/>
          </w:tcPr>
          <w:p w14:paraId="09040940" w14:textId="75BABC4A" w:rsidR="0047692B" w:rsidRPr="00847FF7" w:rsidRDefault="0047692B" w:rsidP="008E7577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SECTION C – IMPACT</w:t>
            </w:r>
          </w:p>
        </w:tc>
      </w:tr>
    </w:tbl>
    <w:p w14:paraId="35823D80" w14:textId="77777777" w:rsidR="00721EE6" w:rsidRDefault="00721EE6" w:rsidP="00721EE6">
      <w:pPr>
        <w:spacing w:after="0" w:line="240" w:lineRule="auto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704"/>
        <w:gridCol w:w="3827"/>
        <w:gridCol w:w="510"/>
        <w:gridCol w:w="657"/>
        <w:gridCol w:w="3893"/>
        <w:gridCol w:w="491"/>
      </w:tblGrid>
      <w:tr w:rsidR="00721EE6" w:rsidRPr="00847FF7" w14:paraId="61C7E457" w14:textId="77777777" w:rsidTr="00731D8A">
        <w:tc>
          <w:tcPr>
            <w:tcW w:w="10082" w:type="dxa"/>
            <w:gridSpan w:val="6"/>
            <w:shd w:val="clear" w:color="auto" w:fill="E7E6E6" w:themeFill="background2"/>
            <w:vAlign w:val="center"/>
          </w:tcPr>
          <w:p w14:paraId="607E2114" w14:textId="3F843BE0" w:rsidR="00721EE6" w:rsidRPr="006768C2" w:rsidRDefault="00721EE6" w:rsidP="00721EE6">
            <w:pPr>
              <w:pStyle w:val="ListParagraph"/>
              <w:numPr>
                <w:ilvl w:val="0"/>
                <w:numId w:val="24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Indicate </w:t>
            </w:r>
            <w:r>
              <w:rPr>
                <w:rFonts w:ascii="Yu Gothic" w:eastAsia="Yu Gothic" w:hAnsi="Yu Gothic"/>
                <w:sz w:val="20"/>
                <w:szCs w:val="20"/>
              </w:rPr>
              <w:t>all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Pr="007F42E1">
              <w:rPr>
                <w:rFonts w:ascii="Yu Gothic" w:eastAsia="Yu Gothic" w:hAnsi="Yu Gothic"/>
                <w:b/>
                <w:sz w:val="20"/>
                <w:szCs w:val="20"/>
              </w:rPr>
              <w:t>output</w:t>
            </w:r>
            <w:r>
              <w:rPr>
                <w:rFonts w:ascii="Yu Gothic" w:eastAsia="Yu Gothic" w:hAnsi="Yu Gothic"/>
                <w:b/>
                <w:sz w:val="20"/>
                <w:szCs w:val="20"/>
              </w:rPr>
              <w:t>s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 associated with </w:t>
            </w:r>
            <w:r w:rsidR="006B5585">
              <w:rPr>
                <w:rFonts w:ascii="Yu Gothic" w:eastAsia="Yu Gothic" w:hAnsi="Yu Gothic"/>
                <w:sz w:val="20"/>
                <w:szCs w:val="20"/>
              </w:rPr>
              <w:t>this research project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>. Where relevant, write a number in each box, and provide full details of the output</w:t>
            </w:r>
            <w:r>
              <w:rPr>
                <w:rFonts w:ascii="Yu Gothic" w:eastAsia="Yu Gothic" w:hAnsi="Yu Gothic"/>
                <w:sz w:val="20"/>
                <w:szCs w:val="20"/>
              </w:rPr>
              <w:t>/s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 in the space</w:t>
            </w:r>
            <w:r>
              <w:rPr>
                <w:rFonts w:ascii="Yu Gothic" w:eastAsia="Yu Gothic" w:hAnsi="Yu Gothic"/>
                <w:sz w:val="20"/>
                <w:szCs w:val="20"/>
              </w:rPr>
              <w:t>s</w:t>
            </w:r>
            <w:r w:rsidRPr="00D27596">
              <w:rPr>
                <w:rFonts w:ascii="Yu Gothic" w:eastAsia="Yu Gothic" w:hAnsi="Yu Gothic"/>
                <w:sz w:val="20"/>
                <w:szCs w:val="20"/>
              </w:rPr>
              <w:t xml:space="preserve"> below.</w:t>
            </w:r>
          </w:p>
        </w:tc>
      </w:tr>
      <w:tr w:rsidR="00721EE6" w14:paraId="20896A03" w14:textId="77777777" w:rsidTr="00731D8A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5"/>
        </w:trPr>
        <w:tc>
          <w:tcPr>
            <w:tcW w:w="704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4C8FC2E8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Item</w:t>
            </w:r>
          </w:p>
        </w:tc>
        <w:tc>
          <w:tcPr>
            <w:tcW w:w="3827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42352E4D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Field</w:t>
            </w:r>
          </w:p>
        </w:tc>
        <w:tc>
          <w:tcPr>
            <w:tcW w:w="51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</w:tcPr>
          <w:p w14:paraId="0D3E08A8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No</w:t>
            </w:r>
          </w:p>
        </w:tc>
        <w:tc>
          <w:tcPr>
            <w:tcW w:w="65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1FDECFDA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Item</w:t>
            </w:r>
          </w:p>
        </w:tc>
        <w:tc>
          <w:tcPr>
            <w:tcW w:w="3893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41D8A83A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Field</w:t>
            </w:r>
          </w:p>
        </w:tc>
        <w:tc>
          <w:tcPr>
            <w:tcW w:w="49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2FBA7E3B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 w:rsidRPr="008946C8">
              <w:rPr>
                <w:rFonts w:ascii="Yu Gothic" w:eastAsia="Yu Gothic" w:hAnsi="Yu Gothic"/>
                <w:b/>
                <w:sz w:val="20"/>
                <w:szCs w:val="20"/>
              </w:rPr>
              <w:t>No</w:t>
            </w:r>
          </w:p>
        </w:tc>
      </w:tr>
      <w:tr w:rsidR="00721EE6" w14:paraId="677B50F6" w14:textId="77777777" w:rsidTr="00731D8A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52B4C0FE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A1</w:t>
            </w:r>
          </w:p>
        </w:tc>
        <w:tc>
          <w:tcPr>
            <w:tcW w:w="3827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7B5CAA2F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Books – Authored research</w:t>
            </w:r>
          </w:p>
        </w:tc>
        <w:tc>
          <w:tcPr>
            <w:tcW w:w="510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2CF9CC14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0616F09D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E</w:t>
            </w:r>
          </w:p>
        </w:tc>
        <w:tc>
          <w:tcPr>
            <w:tcW w:w="3893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3919663E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Training activities</w:t>
            </w:r>
          </w:p>
        </w:tc>
        <w:tc>
          <w:tcPr>
            <w:tcW w:w="491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1E741CA3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721EE6" w14:paraId="3297F075" w14:textId="77777777" w:rsidTr="00731D8A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DDCC9B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A2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FF049D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Books – Chapters  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6D60DE9D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384921B3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F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9EA2D2" w14:textId="77777777" w:rsidR="00721EE6" w:rsidRPr="008468EB" w:rsidRDefault="00721EE6" w:rsidP="00731D8A">
            <w:pPr>
              <w:rPr>
                <w:rFonts w:ascii="Yu Gothic" w:eastAsia="Yu Gothic" w:hAnsi="Yu Gothic"/>
              </w:rPr>
            </w:pPr>
            <w:r w:rsidRPr="008468EB">
              <w:rPr>
                <w:rFonts w:ascii="Yu Gothic" w:eastAsia="Yu Gothic" w:hAnsi="Yu Gothic"/>
                <w:sz w:val="20"/>
              </w:rPr>
              <w:t>Major reports, guidelines, policy or advocacy documents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D9477B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721EE6" w14:paraId="5D0E6B46" w14:textId="77777777" w:rsidTr="00731D8A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F089E1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B1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E63A41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Journal article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7A55AE52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440D7068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G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9E1FEB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Speaker presentations</w:t>
            </w:r>
            <w:r w:rsidDel="006F282A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3B67EB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721EE6" w14:paraId="667D6982" w14:textId="77777777" w:rsidTr="00731D8A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365285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lastRenderedPageBreak/>
              <w:t>B2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0875FB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Journal letter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77A30AD4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44E34F8A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H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6F49F5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Awards</w:t>
            </w:r>
            <w:r w:rsidDel="006F282A"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751A43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721EE6" w14:paraId="113D8EB6" w14:textId="77777777" w:rsidTr="00731D8A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459304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C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25E4C9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Patent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44C6AEE3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15301954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I</w:t>
            </w: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485D57" w14:textId="77777777" w:rsidR="00721EE6" w:rsidRPr="008946C8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Other achievements</w:t>
            </w: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31CACB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721EE6" w14:paraId="576994A0" w14:textId="77777777" w:rsidTr="00731D8A">
        <w:tblPrEx>
          <w:tblBorders>
            <w:top w:val="single" w:sz="4" w:space="0" w:color="7F7F7F" w:themeColor="text1" w:themeTint="80"/>
            <w:left w:val="single" w:sz="4" w:space="0" w:color="7F7F7F" w:themeColor="text1" w:themeTint="80"/>
            <w:bottom w:val="single" w:sz="4" w:space="0" w:color="7F7F7F" w:themeColor="text1" w:themeTint="80"/>
            <w:right w:val="single" w:sz="4" w:space="0" w:color="7F7F7F" w:themeColor="text1" w:themeTint="80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trHeight w:val="342"/>
        </w:trPr>
        <w:tc>
          <w:tcPr>
            <w:tcW w:w="70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98A21B" w14:textId="77777777" w:rsidR="00721EE6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D</w:t>
            </w:r>
          </w:p>
        </w:tc>
        <w:tc>
          <w:tcPr>
            <w:tcW w:w="382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8F9A50" w14:textId="77777777" w:rsidR="00721EE6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Expected further publications</w:t>
            </w:r>
          </w:p>
        </w:tc>
        <w:tc>
          <w:tcPr>
            <w:tcW w:w="51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3B1FDD6A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</w:tcBorders>
          </w:tcPr>
          <w:p w14:paraId="507E07AB" w14:textId="77777777" w:rsidR="00721EE6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389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F91500" w14:textId="77777777" w:rsidR="00721EE6" w:rsidRDefault="00721EE6" w:rsidP="00731D8A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  <w:tc>
          <w:tcPr>
            <w:tcW w:w="49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A7475D" w14:textId="77777777" w:rsidR="00721EE6" w:rsidRPr="008946C8" w:rsidRDefault="00721EE6" w:rsidP="00731D8A">
            <w:pPr>
              <w:jc w:val="center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5FD71906" w14:textId="77777777" w:rsidR="00721EE6" w:rsidRDefault="00721EE6" w:rsidP="00721EE6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721EE6" w14:paraId="0AE2AE7B" w14:textId="77777777" w:rsidTr="00731D8A">
        <w:tc>
          <w:tcPr>
            <w:tcW w:w="10082" w:type="dxa"/>
            <w:tcBorders>
              <w:top w:val="single" w:sz="4" w:space="0" w:color="7F7F7F" w:themeColor="text1" w:themeTint="80"/>
              <w:bottom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59E7DED5" w14:textId="7FE76D74" w:rsidR="00721EE6" w:rsidRPr="008468EB" w:rsidRDefault="00721EE6" w:rsidP="00721EE6">
            <w:pPr>
              <w:pStyle w:val="ListParagraph"/>
              <w:numPr>
                <w:ilvl w:val="0"/>
                <w:numId w:val="24"/>
              </w:numPr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Please provide full details of </w:t>
            </w:r>
            <w:r w:rsidRPr="008468EB">
              <w:rPr>
                <w:rFonts w:ascii="Yu Gothic" w:eastAsia="Yu Gothic" w:hAnsi="Yu Gothic"/>
                <w:b/>
                <w:sz w:val="20"/>
                <w:szCs w:val="20"/>
              </w:rPr>
              <w:t>academic outputs</w:t>
            </w:r>
            <w:r>
              <w:rPr>
                <w:rFonts w:ascii="Yu Gothic" w:eastAsia="Yu Gothic" w:hAnsi="Yu Gothic"/>
                <w:b/>
                <w:sz w:val="20"/>
                <w:szCs w:val="20"/>
              </w:rPr>
              <w:t xml:space="preserve"> </w:t>
            </w:r>
            <w:r w:rsidRPr="008468EB">
              <w:rPr>
                <w:rFonts w:ascii="Yu Gothic" w:eastAsia="Yu Gothic" w:hAnsi="Yu Gothic"/>
                <w:sz w:val="20"/>
                <w:szCs w:val="20"/>
                <w:u w:val="single"/>
              </w:rPr>
              <w:t xml:space="preserve">delivered this </w:t>
            </w:r>
            <w:r>
              <w:rPr>
                <w:rFonts w:ascii="Yu Gothic" w:eastAsia="Yu Gothic" w:hAnsi="Yu Gothic"/>
                <w:sz w:val="20"/>
                <w:szCs w:val="20"/>
                <w:u w:val="single"/>
              </w:rPr>
              <w:t>research project</w:t>
            </w:r>
            <w:r w:rsidRPr="008468EB">
              <w:rPr>
                <w:rFonts w:ascii="Yu Gothic" w:eastAsia="Yu Gothic" w:hAnsi="Yu Gothic"/>
                <w:sz w:val="20"/>
                <w:szCs w:val="20"/>
              </w:rPr>
              <w:t>.</w:t>
            </w:r>
          </w:p>
          <w:p w14:paraId="2F5C818C" w14:textId="77777777" w:rsidR="00721EE6" w:rsidRPr="008468EB" w:rsidRDefault="00721EE6" w:rsidP="00731D8A">
            <w:pPr>
              <w:ind w:left="318"/>
              <w:rPr>
                <w:rFonts w:ascii="Yu Gothic" w:eastAsia="Yu Gothic" w:hAnsi="Yu Gothic"/>
                <w:i/>
                <w:sz w:val="19"/>
                <w:szCs w:val="19"/>
              </w:rPr>
            </w:pPr>
            <w:r w:rsidRPr="008468EB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(e.g. name of journal, title of conference and when/where held, title and publisher of book or chapter in book)</w:t>
            </w:r>
          </w:p>
        </w:tc>
      </w:tr>
      <w:tr w:rsidR="00721EE6" w14:paraId="4CBC701E" w14:textId="77777777" w:rsidTr="00731D8A">
        <w:trPr>
          <w:trHeight w:val="3969"/>
        </w:trPr>
        <w:tc>
          <w:tcPr>
            <w:tcW w:w="1008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4C5743" w14:textId="77777777" w:rsidR="00721EE6" w:rsidRPr="00DA6032" w:rsidRDefault="00721EE6" w:rsidP="00731D8A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721EE6" w14:paraId="73C239F7" w14:textId="77777777" w:rsidTr="00731D8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2"/>
        </w:trPr>
        <w:tc>
          <w:tcPr>
            <w:tcW w:w="10082" w:type="dxa"/>
          </w:tcPr>
          <w:p w14:paraId="74261360" w14:textId="77777777" w:rsidR="00721EE6" w:rsidRPr="00035B8F" w:rsidRDefault="00721EE6" w:rsidP="00731D8A">
            <w:pPr>
              <w:ind w:right="56"/>
              <w:rPr>
                <w:rFonts w:ascii="Yu Gothic" w:eastAsia="Yu Gothic" w:hAnsi="Yu Gothic"/>
                <w:i/>
                <w:sz w:val="18"/>
                <w:szCs w:val="20"/>
              </w:rPr>
            </w:pPr>
            <w:r w:rsidRPr="00035B8F">
              <w:rPr>
                <w:rFonts w:ascii="Yu Gothic" w:eastAsia="Yu Gothic" w:hAnsi="Yu Gothic"/>
                <w:i/>
                <w:sz w:val="18"/>
                <w:szCs w:val="20"/>
              </w:rPr>
              <w:t>As per the Deed of Agreement, grant recipients are required to include a copy of all publications and reports (as a PDF of the full text), and all conference presentations and seminars (in abstract format) utilising project data to the Research Foundation as part of this Report.</w:t>
            </w:r>
          </w:p>
        </w:tc>
      </w:tr>
    </w:tbl>
    <w:p w14:paraId="7D36AEBD" w14:textId="77777777" w:rsidR="00721EE6" w:rsidRDefault="00721EE6" w:rsidP="00721EE6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F2C04" w14:paraId="72AF3892" w14:textId="77777777" w:rsidTr="00EA7662">
        <w:tc>
          <w:tcPr>
            <w:tcW w:w="10082" w:type="dxa"/>
            <w:shd w:val="clear" w:color="auto" w:fill="EDEDED" w:themeFill="accent3" w:themeFillTint="33"/>
          </w:tcPr>
          <w:p w14:paraId="34C3731B" w14:textId="4DC6FFE3" w:rsidR="00F77F51" w:rsidRDefault="00721EE6" w:rsidP="00721EE6">
            <w:pPr>
              <w:pStyle w:val="ListParagraph"/>
              <w:numPr>
                <w:ilvl w:val="0"/>
                <w:numId w:val="24"/>
              </w:num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Please provide details of any </w:t>
            </w:r>
            <w:r w:rsidRPr="008468EB">
              <w:rPr>
                <w:rFonts w:ascii="Yu Gothic" w:eastAsia="Yu Gothic" w:hAnsi="Yu Gothic"/>
                <w:b/>
                <w:sz w:val="20"/>
                <w:szCs w:val="20"/>
              </w:rPr>
              <w:t>other outputs, activities and outcomes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Pr="008468EB">
              <w:rPr>
                <w:rFonts w:ascii="Yu Gothic" w:eastAsia="Yu Gothic" w:hAnsi="Yu Gothic"/>
                <w:bCs/>
                <w:sz w:val="20"/>
                <w:szCs w:val="20"/>
                <w:u w:val="single"/>
              </w:rPr>
              <w:t xml:space="preserve">delivered for this </w:t>
            </w:r>
            <w:r>
              <w:rPr>
                <w:rFonts w:ascii="Yu Gothic" w:eastAsia="Yu Gothic" w:hAnsi="Yu Gothic"/>
                <w:bCs/>
                <w:sz w:val="20"/>
                <w:szCs w:val="20"/>
                <w:u w:val="single"/>
              </w:rPr>
              <w:t>research project.</w:t>
            </w:r>
          </w:p>
          <w:p w14:paraId="73F0A9CE" w14:textId="6DB4537D" w:rsidR="00AD7472" w:rsidRPr="00F77F51" w:rsidRDefault="00DF2C04" w:rsidP="00F77F51">
            <w:pPr>
              <w:ind w:left="360"/>
              <w:rPr>
                <w:rFonts w:ascii="Yu Gothic" w:eastAsia="Yu Gothic" w:hAnsi="Yu Gothic"/>
                <w:sz w:val="20"/>
                <w:szCs w:val="20"/>
              </w:rPr>
            </w:pPr>
            <w:r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(e.g. describe any stakeholder engagement and co-creation activities undertaken with relevant, next -or end-users</w:t>
            </w:r>
            <w:r w:rsidR="0057395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. </w:t>
            </w:r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How were they engaged and involved throughout the research lifecycle? Describe the </w:t>
            </w:r>
            <w:r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research outputs and knowledge translation activities delivered to improve the likelihood of research uptake and impact (e.g. workshops, training, public forums, information sharing, </w:t>
            </w:r>
            <w:r w:rsidR="00DB6F4B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media, </w:t>
            </w:r>
            <w:r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etc). </w:t>
            </w:r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How did you tailor the research outputs and activities to meet needs of the next -or end users in relevant and useful ways?</w:t>
            </w:r>
            <w:r w:rsid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)</w:t>
            </w:r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</w:t>
            </w:r>
          </w:p>
        </w:tc>
      </w:tr>
      <w:tr w:rsidR="00DF2C04" w14:paraId="5412D145" w14:textId="77777777" w:rsidTr="00EA7662">
        <w:trPr>
          <w:trHeight w:val="1767"/>
        </w:trPr>
        <w:tc>
          <w:tcPr>
            <w:tcW w:w="10082" w:type="dxa"/>
          </w:tcPr>
          <w:p w14:paraId="471A393E" w14:textId="77777777" w:rsidR="00DF2C04" w:rsidRPr="00DA6032" w:rsidRDefault="00DF2C04" w:rsidP="00EA7662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0AAD971E" w14:textId="530B919D" w:rsidR="00127D21" w:rsidRDefault="00127D21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573952" w14:paraId="13E5F1A5" w14:textId="77777777" w:rsidTr="00EA7662">
        <w:tc>
          <w:tcPr>
            <w:tcW w:w="10082" w:type="dxa"/>
            <w:shd w:val="clear" w:color="auto" w:fill="EDEDED" w:themeFill="accent3" w:themeFillTint="33"/>
          </w:tcPr>
          <w:p w14:paraId="24A0A5F9" w14:textId="77777777" w:rsidR="00F77F51" w:rsidRDefault="00573952" w:rsidP="00721EE6">
            <w:pPr>
              <w:pStyle w:val="ListParagraph"/>
              <w:numPr>
                <w:ilvl w:val="0"/>
                <w:numId w:val="24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573952">
              <w:rPr>
                <w:rFonts w:ascii="Yu Gothic" w:eastAsia="Yu Gothic" w:hAnsi="Yu Gothic"/>
                <w:sz w:val="20"/>
                <w:szCs w:val="20"/>
              </w:rPr>
              <w:t xml:space="preserve">What are the </w:t>
            </w:r>
            <w:r w:rsidRPr="00B70DF9">
              <w:rPr>
                <w:rFonts w:ascii="Yu Gothic" w:eastAsia="Yu Gothic" w:hAnsi="Yu Gothic"/>
                <w:b/>
                <w:sz w:val="20"/>
                <w:szCs w:val="20"/>
              </w:rPr>
              <w:t>outcomes</w:t>
            </w:r>
            <w:r w:rsidRPr="00573952">
              <w:rPr>
                <w:rFonts w:ascii="Yu Gothic" w:eastAsia="Yu Gothic" w:hAnsi="Yu Gothic"/>
                <w:sz w:val="20"/>
                <w:szCs w:val="20"/>
              </w:rPr>
              <w:t xml:space="preserve"> stemming from the adoption, adaption and use or your research outputs</w:t>
            </w:r>
            <w:r w:rsidR="00AD7472">
              <w:rPr>
                <w:rFonts w:ascii="Yu Gothic" w:eastAsia="Yu Gothic" w:hAnsi="Yu Gothic"/>
                <w:sz w:val="20"/>
                <w:szCs w:val="20"/>
              </w:rPr>
              <w:t xml:space="preserve"> and activities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? </w:t>
            </w:r>
            <w:r w:rsidR="00AD7472" w:rsidRPr="00B70DF9">
              <w:rPr>
                <w:rFonts w:ascii="Yu Gothic" w:eastAsia="Yu Gothic" w:hAnsi="Yu Gothic"/>
                <w:b/>
                <w:sz w:val="20"/>
                <w:szCs w:val="20"/>
              </w:rPr>
              <w:t>What changes have occurred</w:t>
            </w:r>
            <w:r w:rsidR="00AD7472">
              <w:rPr>
                <w:rFonts w:ascii="Yu Gothic" w:eastAsia="Yu Gothic" w:hAnsi="Yu Gothic"/>
                <w:sz w:val="20"/>
                <w:szCs w:val="20"/>
              </w:rPr>
              <w:t xml:space="preserve">? </w:t>
            </w:r>
          </w:p>
          <w:p w14:paraId="2E4A832C" w14:textId="56FC4071" w:rsidR="00573952" w:rsidRPr="00F77F51" w:rsidRDefault="00F77F51" w:rsidP="00F77F51">
            <w:pPr>
              <w:ind w:left="360"/>
              <w:rPr>
                <w:rFonts w:ascii="Yu Gothic" w:eastAsia="Yu Gothic" w:hAnsi="Yu Gothic"/>
                <w:sz w:val="20"/>
                <w:szCs w:val="20"/>
              </w:rPr>
            </w:pPr>
            <w:r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lastRenderedPageBreak/>
              <w:t>(O</w:t>
            </w:r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utline</w:t>
            </w:r>
            <w:r w:rsidR="0057395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the changes that have resulted from you sharing the research outputs and conducting knowledge translation activities?</w:t>
            </w:r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Detail any potential </w:t>
            </w:r>
            <w:proofErr w:type="gramStart"/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longer term</w:t>
            </w:r>
            <w:proofErr w:type="gramEnd"/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outcomes and impact </w:t>
            </w:r>
            <w:r w:rsidR="00E62D9D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expected </w:t>
            </w:r>
            <w:r w:rsidR="00AD747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from the project</w:t>
            </w:r>
            <w:r w:rsidR="000B0D04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 xml:space="preserve"> and impact type</w:t>
            </w:r>
            <w:r w:rsidR="00573952" w:rsidRPr="00F77F51">
              <w:rPr>
                <w:rFonts w:ascii="Yu Gothic" w:eastAsia="Yu Gothic" w:hAnsi="Yu Gothic"/>
                <w:i/>
                <w:color w:val="0070C0"/>
                <w:sz w:val="19"/>
                <w:szCs w:val="19"/>
              </w:rPr>
              <w:t>)</w:t>
            </w:r>
          </w:p>
          <w:p w14:paraId="1BE33532" w14:textId="1D688212" w:rsidR="00573952" w:rsidRPr="006B5585" w:rsidRDefault="00573952" w:rsidP="006B5585">
            <w:pPr>
              <w:pStyle w:val="ListParagraph"/>
              <w:ind w:left="317"/>
              <w:rPr>
                <w:rFonts w:ascii="Yu Gothic" w:eastAsia="Yu Gothic" w:hAnsi="Yu Gothic"/>
                <w:i/>
                <w:sz w:val="18"/>
                <w:szCs w:val="18"/>
              </w:rPr>
            </w:pPr>
            <w:r w:rsidRPr="006B5585">
              <w:rPr>
                <w:rFonts w:ascii="Yu Gothic" w:eastAsia="Yu Gothic" w:hAnsi="Yu Gothic"/>
                <w:i/>
                <w:sz w:val="18"/>
                <w:szCs w:val="18"/>
              </w:rPr>
              <w:t>Please note – if it is too early for any outcomes to have occurred please detail the anticipated outcomes and impact you intend to occur</w:t>
            </w:r>
            <w:r w:rsidR="00BA3277" w:rsidRPr="006B5585">
              <w:rPr>
                <w:rFonts w:ascii="Yu Gothic" w:eastAsia="Yu Gothic" w:hAnsi="Yu Gothic"/>
                <w:i/>
                <w:sz w:val="18"/>
                <w:szCs w:val="18"/>
              </w:rPr>
              <w:t xml:space="preserve"> and include information about how you or the CPA will know the changes have happened?</w:t>
            </w:r>
          </w:p>
          <w:p w14:paraId="0B2B36E7" w14:textId="2B612F59" w:rsidR="00573952" w:rsidRPr="00573952" w:rsidRDefault="00573952" w:rsidP="00573952">
            <w:pPr>
              <w:ind w:left="360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573952" w14:paraId="38B67CE5" w14:textId="77777777" w:rsidTr="00EA7662">
        <w:trPr>
          <w:trHeight w:val="1649"/>
        </w:trPr>
        <w:tc>
          <w:tcPr>
            <w:tcW w:w="10082" w:type="dxa"/>
          </w:tcPr>
          <w:p w14:paraId="7774037B" w14:textId="77777777" w:rsidR="00573952" w:rsidRPr="00DA6032" w:rsidRDefault="00573952" w:rsidP="00EA7662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259D41D" w14:textId="77777777" w:rsidR="00573952" w:rsidRDefault="00573952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p w14:paraId="76FA4D80" w14:textId="77777777" w:rsidR="00127D21" w:rsidRDefault="00127D21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A6032" w14:paraId="739AE5B6" w14:textId="77777777" w:rsidTr="00FD78C0">
        <w:tc>
          <w:tcPr>
            <w:tcW w:w="10082" w:type="dxa"/>
            <w:shd w:val="clear" w:color="auto" w:fill="EDEDED" w:themeFill="accent3" w:themeFillTint="33"/>
          </w:tcPr>
          <w:p w14:paraId="3AD40A46" w14:textId="5CC18377" w:rsidR="00DA6032" w:rsidRPr="00DA6032" w:rsidRDefault="00DB6F4B" w:rsidP="00721EE6">
            <w:pPr>
              <w:pStyle w:val="ListParagraph"/>
              <w:numPr>
                <w:ilvl w:val="0"/>
                <w:numId w:val="24"/>
              </w:num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 xml:space="preserve">Who are the </w:t>
            </w:r>
            <w:r w:rsidRPr="00B70DF9">
              <w:rPr>
                <w:rFonts w:ascii="Yu Gothic" w:eastAsia="Yu Gothic" w:hAnsi="Yu Gothic"/>
                <w:b/>
                <w:sz w:val="20"/>
                <w:szCs w:val="20"/>
              </w:rPr>
              <w:t>beneficiaries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of this research? Have they changed from your initial proposal? How will/are they benefiting from the research? </w:t>
            </w:r>
          </w:p>
        </w:tc>
      </w:tr>
      <w:tr w:rsidR="00DA6032" w14:paraId="6A3B3FA9" w14:textId="77777777" w:rsidTr="00C428F8">
        <w:trPr>
          <w:trHeight w:val="1649"/>
        </w:trPr>
        <w:tc>
          <w:tcPr>
            <w:tcW w:w="10082" w:type="dxa"/>
          </w:tcPr>
          <w:p w14:paraId="186B5F7F" w14:textId="77777777" w:rsidR="00DA6032" w:rsidRPr="00DA6032" w:rsidRDefault="00DA6032" w:rsidP="00130DD5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70DE2755" w14:textId="77777777" w:rsidR="00C428F8" w:rsidRDefault="00C428F8" w:rsidP="00C428F8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F53D3C" w14:paraId="15F82C13" w14:textId="77777777" w:rsidTr="008E7577">
        <w:tc>
          <w:tcPr>
            <w:tcW w:w="10082" w:type="dxa"/>
            <w:shd w:val="clear" w:color="auto" w:fill="EDEDED" w:themeFill="accent3" w:themeFillTint="33"/>
          </w:tcPr>
          <w:p w14:paraId="4A3A1EFD" w14:textId="77777777" w:rsidR="00F53D3C" w:rsidRDefault="00F53D3C" w:rsidP="00721EE6">
            <w:pPr>
              <w:pStyle w:val="ListParagraph"/>
              <w:numPr>
                <w:ilvl w:val="0"/>
                <w:numId w:val="24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B242E6">
              <w:rPr>
                <w:rFonts w:ascii="Yu Gothic" w:eastAsia="Yu Gothic" w:hAnsi="Yu Gothic"/>
                <w:sz w:val="20"/>
                <w:szCs w:val="20"/>
              </w:rPr>
              <w:t xml:space="preserve">Has this research grant resulted in the development of </w:t>
            </w:r>
            <w:r w:rsidRPr="00B70DF9">
              <w:rPr>
                <w:rFonts w:ascii="Yu Gothic" w:eastAsia="Yu Gothic" w:hAnsi="Yu Gothic"/>
                <w:b/>
                <w:sz w:val="20"/>
                <w:szCs w:val="20"/>
              </w:rPr>
              <w:t>intellectual property (IP)</w:t>
            </w:r>
            <w:r w:rsidRPr="00B242E6">
              <w:rPr>
                <w:rFonts w:ascii="Yu Gothic" w:eastAsia="Yu Gothic" w:hAnsi="Yu Gothic"/>
                <w:sz w:val="20"/>
                <w:szCs w:val="20"/>
              </w:rPr>
              <w:t xml:space="preserve">? </w:t>
            </w:r>
          </w:p>
          <w:p w14:paraId="32C3A0AF" w14:textId="77777777" w:rsidR="00F53D3C" w:rsidRPr="00B242E6" w:rsidRDefault="00F53D3C" w:rsidP="008E7577">
            <w:pPr>
              <w:pStyle w:val="ListParagraph"/>
              <w:ind w:left="360"/>
              <w:rPr>
                <w:rFonts w:ascii="Yu Gothic" w:eastAsia="Yu Gothic" w:hAnsi="Yu Gothic"/>
                <w:sz w:val="20"/>
                <w:szCs w:val="20"/>
              </w:rPr>
            </w:pPr>
            <w:r w:rsidRPr="00B242E6">
              <w:rPr>
                <w:rFonts w:ascii="Yu Gothic" w:eastAsia="Yu Gothic" w:hAnsi="Yu Gothic"/>
                <w:sz w:val="20"/>
                <w:szCs w:val="20"/>
              </w:rPr>
              <w:t>If yes please i</w:t>
            </w:r>
            <w:r>
              <w:rPr>
                <w:rFonts w:ascii="Yu Gothic" w:eastAsia="Yu Gothic" w:hAnsi="Yu Gothic"/>
                <w:sz w:val="20"/>
                <w:szCs w:val="20"/>
              </w:rPr>
              <w:t>ndicated one or more of: patent;</w:t>
            </w:r>
            <w:r w:rsidRPr="00B242E6">
              <w:rPr>
                <w:rFonts w:ascii="Yu Gothic" w:eastAsia="Yu Gothic" w:hAnsi="Yu Gothic"/>
                <w:sz w:val="20"/>
                <w:szCs w:val="20"/>
              </w:rPr>
              <w:t xml:space="preserve"> trademark</w:t>
            </w:r>
            <w:r>
              <w:rPr>
                <w:rFonts w:ascii="Yu Gothic" w:eastAsia="Yu Gothic" w:hAnsi="Yu Gothic"/>
                <w:sz w:val="20"/>
                <w:szCs w:val="20"/>
              </w:rPr>
              <w:t>;</w:t>
            </w:r>
            <w:r w:rsidRPr="00B242E6">
              <w:rPr>
                <w:rFonts w:ascii="Yu Gothic" w:eastAsia="Yu Gothic" w:hAnsi="Yu Gothic"/>
                <w:sz w:val="20"/>
                <w:szCs w:val="20"/>
              </w:rPr>
              <w:t xml:space="preserve"> registered design</w:t>
            </w:r>
            <w:r>
              <w:rPr>
                <w:rFonts w:ascii="Yu Gothic" w:eastAsia="Yu Gothic" w:hAnsi="Yu Gothic"/>
                <w:sz w:val="20"/>
                <w:szCs w:val="20"/>
              </w:rPr>
              <w:t>;</w:t>
            </w:r>
            <w:r w:rsidRPr="00B242E6">
              <w:rPr>
                <w:rFonts w:ascii="Yu Gothic" w:eastAsia="Yu Gothic" w:hAnsi="Yu Gothic"/>
                <w:sz w:val="20"/>
                <w:szCs w:val="20"/>
              </w:rPr>
              <w:t xml:space="preserve"> copyright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or</w:t>
            </w:r>
            <w:r w:rsidRPr="00B242E6">
              <w:rPr>
                <w:rFonts w:ascii="Yu Gothic" w:eastAsia="Yu Gothic" w:hAnsi="Yu Gothic"/>
                <w:sz w:val="20"/>
                <w:szCs w:val="20"/>
              </w:rPr>
              <w:t xml:space="preserve"> other.</w:t>
            </w:r>
          </w:p>
        </w:tc>
      </w:tr>
      <w:tr w:rsidR="00F53D3C" w14:paraId="0ACBA3D2" w14:textId="77777777" w:rsidTr="008E7577">
        <w:trPr>
          <w:trHeight w:val="2280"/>
        </w:trPr>
        <w:tc>
          <w:tcPr>
            <w:tcW w:w="10082" w:type="dxa"/>
          </w:tcPr>
          <w:p w14:paraId="6CBF87DA" w14:textId="77777777" w:rsidR="00F53D3C" w:rsidRPr="00DA6032" w:rsidRDefault="00F53D3C" w:rsidP="008E7577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92D818A" w14:textId="48334941" w:rsidR="008946C8" w:rsidRDefault="008946C8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DF01CF" w14:paraId="22CC7FD5" w14:textId="77777777" w:rsidTr="008E7577">
        <w:tc>
          <w:tcPr>
            <w:tcW w:w="10082" w:type="dxa"/>
            <w:shd w:val="clear" w:color="auto" w:fill="EDEDED" w:themeFill="accent3" w:themeFillTint="33"/>
          </w:tcPr>
          <w:p w14:paraId="532DE58F" w14:textId="77777777" w:rsidR="00DF01CF" w:rsidRPr="00B242E6" w:rsidRDefault="00DF01CF" w:rsidP="00721EE6">
            <w:pPr>
              <w:pStyle w:val="ListParagraph"/>
              <w:numPr>
                <w:ilvl w:val="0"/>
                <w:numId w:val="24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B242E6">
              <w:rPr>
                <w:rFonts w:ascii="Yu Gothic" w:eastAsia="Yu Gothic" w:hAnsi="Yu Gothic"/>
                <w:sz w:val="20"/>
                <w:szCs w:val="20"/>
              </w:rPr>
              <w:t xml:space="preserve">Did the research results demonstrate </w:t>
            </w:r>
            <w:r w:rsidRPr="00B70DF9">
              <w:rPr>
                <w:rFonts w:ascii="Yu Gothic" w:eastAsia="Yu Gothic" w:hAnsi="Yu Gothic"/>
                <w:b/>
                <w:sz w:val="20"/>
                <w:szCs w:val="20"/>
              </w:rPr>
              <w:t>commercial potential</w:t>
            </w:r>
            <w:r w:rsidRPr="00B242E6">
              <w:rPr>
                <w:rFonts w:ascii="Yu Gothic" w:eastAsia="Yu Gothic" w:hAnsi="Yu Gothic"/>
                <w:sz w:val="20"/>
                <w:szCs w:val="20"/>
              </w:rPr>
              <w:t>? If yes, please describe.</w:t>
            </w:r>
          </w:p>
        </w:tc>
      </w:tr>
      <w:tr w:rsidR="00DF01CF" w14:paraId="2C1D6733" w14:textId="77777777" w:rsidTr="008E7577">
        <w:trPr>
          <w:trHeight w:val="2404"/>
        </w:trPr>
        <w:tc>
          <w:tcPr>
            <w:tcW w:w="10082" w:type="dxa"/>
          </w:tcPr>
          <w:p w14:paraId="1A50E2E7" w14:textId="77777777" w:rsidR="00DF01CF" w:rsidRPr="00DA6032" w:rsidRDefault="00DF01CF" w:rsidP="008E7577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728E2BA9" w14:textId="77777777" w:rsidR="00DF01CF" w:rsidRDefault="00DF01CF" w:rsidP="00130DD5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p w14:paraId="3383DEBE" w14:textId="77777777" w:rsidR="008946C8" w:rsidRDefault="008946C8" w:rsidP="008946C8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307391" w:rsidRPr="00847FF7" w14:paraId="07EB874B" w14:textId="77777777" w:rsidTr="00263AEE">
        <w:tc>
          <w:tcPr>
            <w:tcW w:w="10082" w:type="dxa"/>
            <w:shd w:val="clear" w:color="auto" w:fill="419639"/>
            <w:vAlign w:val="center"/>
          </w:tcPr>
          <w:p w14:paraId="0FDF6327" w14:textId="029E574E" w:rsidR="00307391" w:rsidRPr="00847FF7" w:rsidRDefault="00307391" w:rsidP="00B242E6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D </w:t>
            </w:r>
            <w:r w:rsidR="005C1A93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–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4C13E0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REPORTING FOR THE RESEARCH FOUNDATION OF CPA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</w:tbl>
    <w:p w14:paraId="71B1FD98" w14:textId="070ADF2C" w:rsidR="00307391" w:rsidRDefault="00307391" w:rsidP="005C1A93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47692B" w14:paraId="7D4C3403" w14:textId="77777777" w:rsidTr="008E7577">
        <w:tc>
          <w:tcPr>
            <w:tcW w:w="10082" w:type="dxa"/>
            <w:shd w:val="clear" w:color="auto" w:fill="EDEDED" w:themeFill="accent3" w:themeFillTint="33"/>
          </w:tcPr>
          <w:p w14:paraId="3FD8DABC" w14:textId="77777777" w:rsidR="0047692B" w:rsidRPr="00DA6032" w:rsidRDefault="0047692B" w:rsidP="00DF01CF">
            <w:pPr>
              <w:pStyle w:val="ListParagraph"/>
              <w:numPr>
                <w:ilvl w:val="0"/>
                <w:numId w:val="23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C428F8">
              <w:rPr>
                <w:rFonts w:ascii="Yu Gothic" w:eastAsia="Yu Gothic" w:hAnsi="Yu Gothic"/>
                <w:b/>
                <w:sz w:val="20"/>
                <w:szCs w:val="20"/>
              </w:rPr>
              <w:t>For the purpose of the Research Foundation’s website</w:t>
            </w:r>
            <w:r w:rsidRPr="00C428F8">
              <w:rPr>
                <w:rFonts w:ascii="Yu Gothic" w:eastAsia="Yu Gothic" w:hAnsi="Yu Gothic"/>
                <w:sz w:val="20"/>
                <w:szCs w:val="20"/>
              </w:rPr>
              <w:t xml:space="preserve">, provide </w:t>
            </w:r>
            <w:r w:rsidRPr="00C428F8">
              <w:rPr>
                <w:rFonts w:ascii="Yu Gothic" w:eastAsia="Yu Gothic" w:hAnsi="Yu Gothic"/>
                <w:b/>
                <w:sz w:val="20"/>
                <w:szCs w:val="20"/>
              </w:rPr>
              <w:t>lay summary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of your research results (max 200 words).</w:t>
            </w:r>
          </w:p>
        </w:tc>
      </w:tr>
      <w:tr w:rsidR="0047692B" w14:paraId="5C1AB771" w14:textId="77777777" w:rsidTr="00B70DF9">
        <w:trPr>
          <w:trHeight w:val="3113"/>
        </w:trPr>
        <w:tc>
          <w:tcPr>
            <w:tcW w:w="10082" w:type="dxa"/>
          </w:tcPr>
          <w:p w14:paraId="6F744F7F" w14:textId="77777777" w:rsidR="0047692B" w:rsidRPr="00DA6032" w:rsidRDefault="0047692B" w:rsidP="008E7577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7205E92" w14:textId="77777777" w:rsidR="0047692B" w:rsidRDefault="0047692B" w:rsidP="005C1A93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82"/>
      </w:tblGrid>
      <w:tr w:rsidR="004671DF" w14:paraId="186570CB" w14:textId="77777777" w:rsidTr="008E7577">
        <w:tc>
          <w:tcPr>
            <w:tcW w:w="10082" w:type="dxa"/>
            <w:shd w:val="clear" w:color="auto" w:fill="EDEDED" w:themeFill="accent3" w:themeFillTint="33"/>
          </w:tcPr>
          <w:p w14:paraId="303C67C3" w14:textId="0E483694" w:rsidR="004671DF" w:rsidRPr="00DA6032" w:rsidRDefault="004671DF" w:rsidP="00DF01CF">
            <w:pPr>
              <w:pStyle w:val="ListParagraph"/>
              <w:numPr>
                <w:ilvl w:val="0"/>
                <w:numId w:val="23"/>
              </w:numPr>
              <w:rPr>
                <w:rFonts w:ascii="Yu Gothic" w:eastAsia="Yu Gothic" w:hAnsi="Yu Gothic"/>
                <w:sz w:val="20"/>
                <w:szCs w:val="20"/>
              </w:rPr>
            </w:pPr>
            <w:r w:rsidRPr="00E8658A">
              <w:rPr>
                <w:rFonts w:ascii="Yu Gothic" w:eastAsia="Yu Gothic" w:hAnsi="Yu Gothic"/>
                <w:b/>
                <w:sz w:val="20"/>
                <w:szCs w:val="20"/>
              </w:rPr>
              <w:t>Message of Impact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 </w:t>
            </w:r>
            <w:r w:rsidRPr="004C73B9">
              <w:rPr>
                <w:rFonts w:ascii="Yu Gothic" w:eastAsia="Yu Gothic" w:hAnsi="Yu Gothic"/>
                <w:i/>
                <w:iCs/>
                <w:sz w:val="20"/>
                <w:szCs w:val="20"/>
              </w:rPr>
              <w:t>Explain the impact of this research, who will</w:t>
            </w:r>
            <w:r>
              <w:rPr>
                <w:rFonts w:ascii="Yu Gothic" w:eastAsia="Yu Gothic" w:hAnsi="Yu Gothic"/>
                <w:i/>
                <w:iCs/>
                <w:sz w:val="20"/>
                <w:szCs w:val="20"/>
              </w:rPr>
              <w:t xml:space="preserve"> or has</w:t>
            </w:r>
            <w:r w:rsidRPr="004C73B9">
              <w:rPr>
                <w:rFonts w:ascii="Yu Gothic" w:eastAsia="Yu Gothic" w:hAnsi="Yu Gothic"/>
                <w:i/>
                <w:iCs/>
                <w:sz w:val="20"/>
                <w:szCs w:val="20"/>
              </w:rPr>
              <w:t xml:space="preserve"> benefit</w:t>
            </w:r>
            <w:r>
              <w:rPr>
                <w:rFonts w:ascii="Yu Gothic" w:eastAsia="Yu Gothic" w:hAnsi="Yu Gothic"/>
                <w:i/>
                <w:iCs/>
                <w:sz w:val="20"/>
                <w:szCs w:val="20"/>
              </w:rPr>
              <w:t>ed</w:t>
            </w:r>
            <w:r w:rsidRPr="004C73B9">
              <w:rPr>
                <w:rFonts w:ascii="Yu Gothic" w:eastAsia="Yu Gothic" w:hAnsi="Yu Gothic"/>
                <w:i/>
                <w:iCs/>
                <w:sz w:val="20"/>
                <w:szCs w:val="20"/>
              </w:rPr>
              <w:t xml:space="preserve"> and in what ways</w:t>
            </w:r>
            <w:r>
              <w:rPr>
                <w:rFonts w:ascii="Yu Gothic" w:eastAsia="Yu Gothic" w:hAnsi="Yu Gothic"/>
                <w:sz w:val="20"/>
                <w:szCs w:val="20"/>
              </w:rPr>
              <w:t xml:space="preserve">. 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>(</w:t>
            </w:r>
            <w:r>
              <w:rPr>
                <w:rFonts w:ascii="Yu Gothic" w:eastAsia="Yu Gothic" w:hAnsi="Yu Gothic"/>
                <w:i/>
                <w:sz w:val="20"/>
                <w:szCs w:val="20"/>
              </w:rPr>
              <w:t xml:space="preserve">Ensure you 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>writ</w:t>
            </w:r>
            <w:r>
              <w:rPr>
                <w:rFonts w:ascii="Yu Gothic" w:eastAsia="Yu Gothic" w:hAnsi="Yu Gothic"/>
                <w:i/>
                <w:sz w:val="20"/>
                <w:szCs w:val="20"/>
              </w:rPr>
              <w:t>e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 xml:space="preserve"> in clear, </w:t>
            </w:r>
            <w:r w:rsidRPr="00520560">
              <w:rPr>
                <w:rFonts w:ascii="Yu Gothic" w:eastAsia="Yu Gothic" w:hAnsi="Yu Gothic"/>
                <w:b/>
                <w:i/>
                <w:sz w:val="20"/>
                <w:szCs w:val="20"/>
              </w:rPr>
              <w:t>non-technical</w:t>
            </w:r>
            <w:r w:rsidRPr="00520560">
              <w:rPr>
                <w:rFonts w:ascii="Yu Gothic" w:eastAsia="Yu Gothic" w:hAnsi="Yu Gothic"/>
                <w:i/>
                <w:sz w:val="20"/>
                <w:szCs w:val="20"/>
              </w:rPr>
              <w:t xml:space="preserve"> </w:t>
            </w:r>
            <w:r w:rsidRPr="005C1A93">
              <w:rPr>
                <w:rFonts w:ascii="Yu Gothic" w:eastAsia="Yu Gothic" w:hAnsi="Yu Gothic"/>
                <w:b/>
                <w:i/>
                <w:sz w:val="20"/>
                <w:szCs w:val="20"/>
              </w:rPr>
              <w:t>lay language</w:t>
            </w:r>
            <w:r>
              <w:rPr>
                <w:rFonts w:ascii="Yu Gothic" w:eastAsia="Yu Gothic" w:hAnsi="Yu Gothic"/>
                <w:i/>
                <w:sz w:val="20"/>
                <w:szCs w:val="20"/>
              </w:rPr>
              <w:t xml:space="preserve">, max </w:t>
            </w:r>
            <w:r w:rsidR="00B70DF9">
              <w:rPr>
                <w:rFonts w:ascii="Yu Gothic" w:eastAsia="Yu Gothic" w:hAnsi="Yu Gothic"/>
                <w:i/>
                <w:sz w:val="20"/>
                <w:szCs w:val="20"/>
              </w:rPr>
              <w:t>2</w:t>
            </w:r>
            <w:r>
              <w:rPr>
                <w:rFonts w:ascii="Yu Gothic" w:eastAsia="Yu Gothic" w:hAnsi="Yu Gothic"/>
                <w:i/>
                <w:sz w:val="20"/>
                <w:szCs w:val="20"/>
              </w:rPr>
              <w:t>00 words</w:t>
            </w:r>
            <w:r w:rsidRPr="005C1A93">
              <w:rPr>
                <w:rFonts w:ascii="Yu Gothic" w:eastAsia="Yu Gothic" w:hAnsi="Yu Gothic"/>
                <w:i/>
                <w:sz w:val="20"/>
                <w:szCs w:val="20"/>
              </w:rPr>
              <w:t>)</w:t>
            </w:r>
          </w:p>
        </w:tc>
      </w:tr>
      <w:tr w:rsidR="004671DF" w14:paraId="7ED08B4B" w14:textId="77777777" w:rsidTr="008E7577">
        <w:trPr>
          <w:trHeight w:val="2832"/>
        </w:trPr>
        <w:tc>
          <w:tcPr>
            <w:tcW w:w="10082" w:type="dxa"/>
          </w:tcPr>
          <w:p w14:paraId="06A4E421" w14:textId="77777777" w:rsidR="004671DF" w:rsidRPr="00DA6032" w:rsidRDefault="004671DF" w:rsidP="008E7577">
            <w:pPr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109D8BDA" w14:textId="0A515472" w:rsidR="0047692B" w:rsidRDefault="0047692B" w:rsidP="005C1A93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p w14:paraId="6EBD3522" w14:textId="77777777" w:rsidR="00B242E6" w:rsidRDefault="00B242E6" w:rsidP="00B242E6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p w14:paraId="633FA9C0" w14:textId="77777777" w:rsidR="00B242E6" w:rsidRDefault="00B242E6" w:rsidP="00B242E6">
      <w:pPr>
        <w:spacing w:after="0" w:line="240" w:lineRule="auto"/>
        <w:rPr>
          <w:rFonts w:ascii="Yu Gothic" w:eastAsia="Yu Gothic" w:hAnsi="Yu Gothic"/>
          <w:b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F3352F" w:rsidRPr="00847FF7" w14:paraId="69A0AD34" w14:textId="77777777" w:rsidTr="00263AEE">
        <w:tc>
          <w:tcPr>
            <w:tcW w:w="10082" w:type="dxa"/>
            <w:shd w:val="clear" w:color="auto" w:fill="419639"/>
            <w:vAlign w:val="center"/>
          </w:tcPr>
          <w:p w14:paraId="36CCCB51" w14:textId="504D6FEE" w:rsidR="00F3352F" w:rsidRPr="00847FF7" w:rsidRDefault="00F3352F" w:rsidP="00F3352F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E – </w:t>
            </w:r>
            <w:r w:rsidR="00DF01CF"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>ADDITIONAL FUNDING</w:t>
            </w: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 </w:t>
            </w:r>
          </w:p>
        </w:tc>
      </w:tr>
    </w:tbl>
    <w:p w14:paraId="5421885E" w14:textId="77777777" w:rsidR="00F3352F" w:rsidRPr="00A55F85" w:rsidRDefault="00F3352F" w:rsidP="00F3352F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p w14:paraId="0E0A0238" w14:textId="32862012" w:rsidR="00307391" w:rsidRDefault="00F3352F" w:rsidP="00130DD5">
      <w:pPr>
        <w:spacing w:after="0" w:line="240" w:lineRule="auto"/>
        <w:rPr>
          <w:rFonts w:ascii="Yu Gothic" w:eastAsia="Yu Gothic" w:hAnsi="Yu Gothic"/>
          <w:sz w:val="20"/>
          <w:szCs w:val="20"/>
        </w:rPr>
      </w:pPr>
      <w:r w:rsidRPr="00F3352F">
        <w:rPr>
          <w:rFonts w:ascii="Yu Gothic" w:eastAsia="Yu Gothic" w:hAnsi="Yu Gothic"/>
          <w:sz w:val="20"/>
          <w:szCs w:val="20"/>
        </w:rPr>
        <w:t>Please specify if any additional funding was secured for the research grant, specifying a scheme where applic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624"/>
        <w:gridCol w:w="624"/>
        <w:gridCol w:w="4989"/>
      </w:tblGrid>
      <w:tr w:rsidR="008F7082" w14:paraId="1DE24713" w14:textId="77777777" w:rsidTr="008F7082">
        <w:tc>
          <w:tcPr>
            <w:tcW w:w="3823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1EBEF1E5" w14:textId="0CE603B1" w:rsidR="008F7082" w:rsidRPr="00F3352F" w:rsidRDefault="008F7082" w:rsidP="00F3352F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SOURCE</w:t>
            </w:r>
          </w:p>
        </w:tc>
        <w:tc>
          <w:tcPr>
            <w:tcW w:w="624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1E528EF9" w14:textId="4742975A" w:rsidR="008F7082" w:rsidRPr="00F3352F" w:rsidRDefault="008F7082" w:rsidP="008F7082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YES</w:t>
            </w:r>
          </w:p>
        </w:tc>
        <w:tc>
          <w:tcPr>
            <w:tcW w:w="624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  <w:shd w:val="clear" w:color="auto" w:fill="EDEDED" w:themeFill="accent3" w:themeFillTint="33"/>
          </w:tcPr>
          <w:p w14:paraId="3634B91E" w14:textId="60B524CB" w:rsidR="008F7082" w:rsidRDefault="008F7082" w:rsidP="00F3352F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NO</w:t>
            </w:r>
          </w:p>
        </w:tc>
        <w:tc>
          <w:tcPr>
            <w:tcW w:w="4989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EDEDED" w:themeFill="accent3" w:themeFillTint="33"/>
          </w:tcPr>
          <w:p w14:paraId="6043A372" w14:textId="14FC82DB" w:rsidR="008F7082" w:rsidRPr="00F3352F" w:rsidRDefault="008F7082" w:rsidP="00F3352F">
            <w:pPr>
              <w:jc w:val="center"/>
              <w:rPr>
                <w:rFonts w:ascii="Yu Gothic" w:eastAsia="Yu Gothic" w:hAnsi="Yu Gothic"/>
                <w:b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sz w:val="20"/>
                <w:szCs w:val="20"/>
              </w:rPr>
              <w:t>SCHEME</w:t>
            </w:r>
          </w:p>
        </w:tc>
      </w:tr>
      <w:tr w:rsidR="008F7082" w14:paraId="5B2A2C62" w14:textId="77777777" w:rsidTr="008F7082">
        <w:tc>
          <w:tcPr>
            <w:tcW w:w="3823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CD64A5" w14:textId="0E10A0B2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Host institutional (internal)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1387060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7F7F7F" w:themeColor="text1" w:themeTint="80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3E9ABF05" w14:textId="3AAA2C85" w:rsidR="008F7082" w:rsidRPr="00325345" w:rsidRDefault="00885367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1107152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7F7F7F" w:themeColor="text1" w:themeTint="80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3448295" w14:textId="172C4375" w:rsidR="008F7082" w:rsidRPr="00325345" w:rsidRDefault="00885367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7F7F7F" w:themeColor="text1" w:themeTint="8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519EFBAE" w14:textId="1FAE7829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6418B69F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F59433" w14:textId="2EF1859C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NHMRC/NIH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267594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17435840" w14:textId="26404B17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-1509133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4C3E6DE6" w14:textId="6F625FEB" w:rsidR="008F7082" w:rsidRPr="00325345" w:rsidRDefault="00325345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0D9D3C23" w14:textId="76523EC1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2638536F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22DC89" w14:textId="029F8D50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Other government 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387620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B734765" w14:textId="6D67BB54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421154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45EC0C17" w14:textId="3C55A5CF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60869613" w14:textId="120ADDCF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33760FA9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E59ED1" w14:textId="3DFCEF29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Government non-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2132049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90A9B6E" w14:textId="19A7D02F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20393101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7AAD1581" w14:textId="05A364F4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06F9AD32" w14:textId="0B98A98C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6493584F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39E96" w14:textId="007E6515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Funds from industry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-1412155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6427B250" w14:textId="754D0366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-792138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823384E" w14:textId="3552D47A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61F08E63" w14:textId="5D1EF82A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319371B8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95939F" w14:textId="0BF883D0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lastRenderedPageBreak/>
              <w:t>Other 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1292939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6C4D09BC" w14:textId="1E7BA1B5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-1956937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3EA78180" w14:textId="6DCF253D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7F7F7F" w:themeColor="text1" w:themeTint="80"/>
            </w:tcBorders>
          </w:tcPr>
          <w:p w14:paraId="627B5C5E" w14:textId="4A33C208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  <w:tr w:rsidR="008F7082" w14:paraId="5395FA05" w14:textId="77777777" w:rsidTr="008F7082">
        <w:tc>
          <w:tcPr>
            <w:tcW w:w="3823" w:type="dxa"/>
            <w:tcBorders>
              <w:top w:val="single" w:sz="4" w:space="0" w:color="BFBFBF" w:themeColor="background1" w:themeShade="BF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BFBFBF" w:themeColor="background1" w:themeShade="BF"/>
            </w:tcBorders>
          </w:tcPr>
          <w:p w14:paraId="03AFC191" w14:textId="42DCF148" w:rsidR="008F7082" w:rsidRDefault="008F7082" w:rsidP="008F7082">
            <w:pPr>
              <w:rPr>
                <w:rFonts w:ascii="Yu Gothic" w:eastAsia="Yu Gothic" w:hAnsi="Yu Gothic"/>
                <w:sz w:val="20"/>
                <w:szCs w:val="20"/>
              </w:rPr>
            </w:pPr>
            <w:r>
              <w:rPr>
                <w:rFonts w:ascii="Yu Gothic" w:eastAsia="Yu Gothic" w:hAnsi="Yu Gothic"/>
                <w:sz w:val="20"/>
                <w:szCs w:val="20"/>
              </w:rPr>
              <w:t>Other non-competitive funds</w:t>
            </w:r>
          </w:p>
        </w:tc>
        <w:sdt>
          <w:sdtPr>
            <w:rPr>
              <w:rFonts w:ascii="Yu Gothic" w:eastAsia="Yu Gothic" w:hAnsi="Yu Gothic"/>
              <w:sz w:val="24"/>
              <w:szCs w:val="20"/>
            </w:rPr>
            <w:id w:val="267284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7F7F7F" w:themeColor="text1" w:themeTint="80"/>
                  <w:right w:val="single" w:sz="4" w:space="0" w:color="BFBFBF" w:themeColor="background1" w:themeShade="BF"/>
                </w:tcBorders>
                <w:vAlign w:val="center"/>
              </w:tcPr>
              <w:p w14:paraId="08A19C9D" w14:textId="37A0703E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Yu Gothic" w:eastAsia="Yu Gothic" w:hAnsi="Yu Gothic"/>
              <w:sz w:val="24"/>
              <w:szCs w:val="20"/>
            </w:rPr>
            <w:id w:val="2108223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4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7F7F7F" w:themeColor="text1" w:themeTint="80"/>
                  <w:right w:val="single" w:sz="4" w:space="0" w:color="BFBFBF" w:themeColor="background1" w:themeShade="BF"/>
                </w:tcBorders>
                <w:vAlign w:val="center"/>
              </w:tcPr>
              <w:p w14:paraId="5218677E" w14:textId="74A888C5" w:rsidR="008F7082" w:rsidRPr="00325345" w:rsidRDefault="008F7082" w:rsidP="008F7082">
                <w:pPr>
                  <w:jc w:val="center"/>
                  <w:rPr>
                    <w:rFonts w:ascii="Yu Gothic" w:eastAsia="Yu Gothic" w:hAnsi="Yu Gothic"/>
                    <w:sz w:val="24"/>
                    <w:szCs w:val="20"/>
                  </w:rPr>
                </w:pPr>
                <w:r w:rsidRPr="00325345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p>
            </w:tc>
          </w:sdtContent>
        </w:sdt>
        <w:tc>
          <w:tcPr>
            <w:tcW w:w="498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B01EAB5" w14:textId="3B1FE81D" w:rsidR="008F7082" w:rsidRDefault="008F7082" w:rsidP="008F7082">
            <w:pPr>
              <w:jc w:val="both"/>
              <w:rPr>
                <w:rFonts w:ascii="Yu Gothic" w:eastAsia="Yu Gothic" w:hAnsi="Yu Gothic"/>
                <w:sz w:val="20"/>
                <w:szCs w:val="20"/>
              </w:rPr>
            </w:pPr>
          </w:p>
        </w:tc>
      </w:tr>
    </w:tbl>
    <w:p w14:paraId="4D2DF14B" w14:textId="5F858B17" w:rsidR="003F55E9" w:rsidRDefault="003F55E9" w:rsidP="00F3352F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419639"/>
          <w:left w:val="single" w:sz="4" w:space="0" w:color="419639"/>
          <w:bottom w:val="single" w:sz="4" w:space="0" w:color="419639"/>
          <w:right w:val="single" w:sz="4" w:space="0" w:color="419639"/>
          <w:insideH w:val="single" w:sz="4" w:space="0" w:color="419639"/>
          <w:insideV w:val="single" w:sz="4" w:space="0" w:color="419639"/>
        </w:tblBorders>
        <w:tblLook w:val="04A0" w:firstRow="1" w:lastRow="0" w:firstColumn="1" w:lastColumn="0" w:noHBand="0" w:noVBand="1"/>
      </w:tblPr>
      <w:tblGrid>
        <w:gridCol w:w="10082"/>
      </w:tblGrid>
      <w:tr w:rsidR="003F55E9" w:rsidRPr="00847FF7" w14:paraId="0E6E9B18" w14:textId="77777777" w:rsidTr="00ED2F96">
        <w:tc>
          <w:tcPr>
            <w:tcW w:w="10082" w:type="dxa"/>
            <w:shd w:val="clear" w:color="auto" w:fill="419639"/>
            <w:vAlign w:val="center"/>
          </w:tcPr>
          <w:p w14:paraId="7D10F407" w14:textId="7646E079" w:rsidR="003F55E9" w:rsidRPr="00847FF7" w:rsidRDefault="003F55E9" w:rsidP="003F55E9">
            <w:pP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Yu Gothic" w:eastAsia="Yu Gothic" w:hAnsi="Yu Gothic"/>
                <w:b/>
                <w:color w:val="FFFFFF" w:themeColor="background1"/>
                <w:sz w:val="20"/>
                <w:szCs w:val="20"/>
              </w:rPr>
              <w:t xml:space="preserve">SECTION F – CERTIFICATION </w:t>
            </w:r>
          </w:p>
        </w:tc>
      </w:tr>
    </w:tbl>
    <w:p w14:paraId="4440A695" w14:textId="77777777" w:rsidR="003F55E9" w:rsidRPr="00A55F85" w:rsidRDefault="003F55E9" w:rsidP="003F55E9">
      <w:pPr>
        <w:spacing w:after="0" w:line="240" w:lineRule="auto"/>
        <w:jc w:val="both"/>
        <w:rPr>
          <w:rFonts w:ascii="Yu Gothic" w:eastAsia="Yu Gothic" w:hAnsi="Yu Gothic"/>
          <w:sz w:val="16"/>
          <w:szCs w:val="16"/>
        </w:rPr>
      </w:pPr>
    </w:p>
    <w:p w14:paraId="6BCE95F0" w14:textId="77777777" w:rsidR="00130DD5" w:rsidRPr="00130DD5" w:rsidRDefault="00130DD5" w:rsidP="00130DD5">
      <w:pPr>
        <w:spacing w:after="0" w:line="240" w:lineRule="auto"/>
        <w:jc w:val="both"/>
        <w:rPr>
          <w:rFonts w:ascii="Yu Gothic" w:eastAsia="Yu Gothic" w:hAnsi="Yu Gothic"/>
          <w:sz w:val="20"/>
          <w:szCs w:val="20"/>
        </w:rPr>
      </w:pPr>
      <w:r w:rsidRPr="00130DD5">
        <w:rPr>
          <w:rFonts w:ascii="Yu Gothic" w:eastAsia="Yu Gothic" w:hAnsi="Yu Gothic"/>
          <w:sz w:val="20"/>
          <w:szCs w:val="20"/>
        </w:rPr>
        <w:t>I certify that:</w:t>
      </w:r>
    </w:p>
    <w:p w14:paraId="147029E7" w14:textId="75597352" w:rsidR="00130DD5" w:rsidRPr="00130DD5" w:rsidRDefault="00130DD5" w:rsidP="00130DD5">
      <w:pPr>
        <w:pStyle w:val="ListParagraph"/>
        <w:numPr>
          <w:ilvl w:val="0"/>
          <w:numId w:val="14"/>
        </w:numPr>
        <w:spacing w:after="0" w:line="240" w:lineRule="auto"/>
        <w:rPr>
          <w:rFonts w:ascii="Yu Gothic" w:eastAsia="Yu Gothic" w:hAnsi="Yu Gothic"/>
          <w:sz w:val="20"/>
          <w:szCs w:val="20"/>
        </w:rPr>
      </w:pPr>
      <w:r w:rsidRPr="00130DD5">
        <w:rPr>
          <w:rFonts w:ascii="Yu Gothic" w:eastAsia="Yu Gothic" w:hAnsi="Yu Gothic"/>
          <w:sz w:val="20"/>
          <w:szCs w:val="20"/>
        </w:rPr>
        <w:t>All Chief Investigators agree that this report is an accurate representation of the progress to date of the funded project; and</w:t>
      </w:r>
    </w:p>
    <w:p w14:paraId="4B42DF83" w14:textId="2F8B6450" w:rsidR="00F3352F" w:rsidRPr="00130DD5" w:rsidRDefault="00130DD5" w:rsidP="00130DD5">
      <w:pPr>
        <w:pStyle w:val="ListParagraph"/>
        <w:numPr>
          <w:ilvl w:val="0"/>
          <w:numId w:val="14"/>
        </w:numPr>
        <w:spacing w:after="0" w:line="240" w:lineRule="auto"/>
        <w:rPr>
          <w:rFonts w:ascii="Yu Gothic" w:eastAsia="Yu Gothic" w:hAnsi="Yu Gothic"/>
          <w:sz w:val="20"/>
          <w:szCs w:val="20"/>
        </w:rPr>
      </w:pPr>
      <w:r w:rsidRPr="00130DD5">
        <w:rPr>
          <w:rFonts w:ascii="Yu Gothic" w:eastAsia="Yu Gothic" w:hAnsi="Yu Gothic"/>
          <w:sz w:val="20"/>
          <w:szCs w:val="20"/>
        </w:rPr>
        <w:t>Relevant institutional approvals have been maintained to date</w:t>
      </w:r>
    </w:p>
    <w:p w14:paraId="0815EB8A" w14:textId="77777777" w:rsidR="00E30BA7" w:rsidRPr="00BA5837" w:rsidRDefault="00E30BA7" w:rsidP="00130DD5">
      <w:pPr>
        <w:spacing w:after="0" w:line="240" w:lineRule="auto"/>
        <w:rPr>
          <w:rFonts w:ascii="Yu Gothic" w:eastAsia="Yu Gothic" w:hAnsi="Yu Gothic"/>
          <w:sz w:val="10"/>
          <w:szCs w:val="20"/>
        </w:rPr>
      </w:pP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187"/>
        <w:gridCol w:w="3853"/>
        <w:gridCol w:w="1192"/>
        <w:gridCol w:w="3850"/>
      </w:tblGrid>
      <w:tr w:rsidR="00BA5837" w14:paraId="6BC5E7D3" w14:textId="77777777" w:rsidTr="008202C1">
        <w:tc>
          <w:tcPr>
            <w:tcW w:w="5040" w:type="dxa"/>
            <w:gridSpan w:val="2"/>
            <w:tcBorders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6EB96CA6" w14:textId="2F58928E" w:rsidR="00BA5837" w:rsidRPr="00BA5837" w:rsidRDefault="00BA5837" w:rsidP="00BA5837">
            <w:pPr>
              <w:ind w:right="27"/>
              <w:jc w:val="center"/>
              <w:rPr>
                <w:rFonts w:ascii="Yu Gothic" w:eastAsia="Yu Gothic" w:hAnsi="Yu Gothic"/>
                <w:b/>
                <w:sz w:val="20"/>
              </w:rPr>
            </w:pPr>
            <w:r w:rsidRPr="00BA5837">
              <w:rPr>
                <w:rFonts w:ascii="Yu Gothic" w:eastAsia="Yu Gothic" w:hAnsi="Yu Gothic"/>
                <w:b/>
                <w:sz w:val="20"/>
              </w:rPr>
              <w:t>Chief Investigator A</w:t>
            </w:r>
          </w:p>
        </w:tc>
        <w:tc>
          <w:tcPr>
            <w:tcW w:w="5042" w:type="dxa"/>
            <w:gridSpan w:val="2"/>
            <w:tcBorders>
              <w:bottom w:val="single" w:sz="4" w:space="0" w:color="7F7F7F" w:themeColor="text1" w:themeTint="80"/>
            </w:tcBorders>
            <w:shd w:val="clear" w:color="auto" w:fill="EDEDED" w:themeFill="accent3" w:themeFillTint="33"/>
          </w:tcPr>
          <w:p w14:paraId="7D4F7199" w14:textId="722056B3" w:rsidR="00BA5837" w:rsidRPr="00BA5837" w:rsidRDefault="00BA5837" w:rsidP="00BA5837">
            <w:pPr>
              <w:ind w:right="27"/>
              <w:jc w:val="center"/>
              <w:rPr>
                <w:rFonts w:ascii="Yu Gothic" w:eastAsia="Yu Gothic" w:hAnsi="Yu Gothic"/>
                <w:b/>
                <w:sz w:val="20"/>
              </w:rPr>
            </w:pPr>
            <w:r w:rsidRPr="00BA5837">
              <w:rPr>
                <w:rFonts w:ascii="Yu Gothic" w:eastAsia="Yu Gothic" w:hAnsi="Yu Gothic"/>
                <w:b/>
                <w:sz w:val="20"/>
              </w:rPr>
              <w:t>Institution Responsible Officer or delegate</w:t>
            </w:r>
          </w:p>
        </w:tc>
      </w:tr>
      <w:tr w:rsidR="00BA5837" w14:paraId="08EC9CB4" w14:textId="77777777" w:rsidTr="008202C1">
        <w:tc>
          <w:tcPr>
            <w:tcW w:w="1187" w:type="dxa"/>
            <w:tcBorders>
              <w:bottom w:val="single" w:sz="4" w:space="0" w:color="BFBFBF" w:themeColor="background1" w:themeShade="BF"/>
              <w:right w:val="nil"/>
            </w:tcBorders>
          </w:tcPr>
          <w:p w14:paraId="225B8390" w14:textId="32B4035B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Name:</w:t>
            </w:r>
          </w:p>
        </w:tc>
        <w:tc>
          <w:tcPr>
            <w:tcW w:w="3853" w:type="dxa"/>
            <w:tcBorders>
              <w:left w:val="nil"/>
              <w:bottom w:val="single" w:sz="4" w:space="0" w:color="BFBFBF" w:themeColor="background1" w:themeShade="BF"/>
            </w:tcBorders>
          </w:tcPr>
          <w:p w14:paraId="2BD2F32C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  <w:tc>
          <w:tcPr>
            <w:tcW w:w="1192" w:type="dxa"/>
            <w:tcBorders>
              <w:bottom w:val="single" w:sz="4" w:space="0" w:color="BFBFBF" w:themeColor="background1" w:themeShade="BF"/>
              <w:right w:val="nil"/>
            </w:tcBorders>
          </w:tcPr>
          <w:p w14:paraId="56C799E0" w14:textId="1BF4086D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Name:</w:t>
            </w:r>
          </w:p>
        </w:tc>
        <w:tc>
          <w:tcPr>
            <w:tcW w:w="3850" w:type="dxa"/>
            <w:tcBorders>
              <w:left w:val="nil"/>
              <w:bottom w:val="single" w:sz="4" w:space="0" w:color="BFBFBF" w:themeColor="background1" w:themeShade="BF"/>
            </w:tcBorders>
          </w:tcPr>
          <w:p w14:paraId="42671DBC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</w:tr>
      <w:tr w:rsidR="00BA5837" w14:paraId="13212E21" w14:textId="77777777" w:rsidTr="008202C1">
        <w:tc>
          <w:tcPr>
            <w:tcW w:w="118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8444BFA" w14:textId="60E45594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Date:</w:t>
            </w:r>
          </w:p>
        </w:tc>
        <w:tc>
          <w:tcPr>
            <w:tcW w:w="3853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</w:tcPr>
          <w:p w14:paraId="6F23A490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  <w:tc>
          <w:tcPr>
            <w:tcW w:w="119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456D1422" w14:textId="7BF3EFCC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Date: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</w:tcBorders>
          </w:tcPr>
          <w:p w14:paraId="04AA44E1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</w:tr>
      <w:tr w:rsidR="00BA5837" w14:paraId="5BD24174" w14:textId="77777777" w:rsidTr="008202C1">
        <w:trPr>
          <w:trHeight w:val="1805"/>
        </w:trPr>
        <w:tc>
          <w:tcPr>
            <w:tcW w:w="1187" w:type="dxa"/>
            <w:tcBorders>
              <w:top w:val="single" w:sz="4" w:space="0" w:color="BFBFBF" w:themeColor="background1" w:themeShade="BF"/>
              <w:right w:val="nil"/>
            </w:tcBorders>
          </w:tcPr>
          <w:p w14:paraId="7AF358EA" w14:textId="678127E4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Signature:</w:t>
            </w:r>
          </w:p>
        </w:tc>
        <w:tc>
          <w:tcPr>
            <w:tcW w:w="3853" w:type="dxa"/>
            <w:tcBorders>
              <w:top w:val="single" w:sz="4" w:space="0" w:color="BFBFBF" w:themeColor="background1" w:themeShade="BF"/>
              <w:left w:val="nil"/>
            </w:tcBorders>
          </w:tcPr>
          <w:p w14:paraId="64A6FA4C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  <w:tc>
          <w:tcPr>
            <w:tcW w:w="1192" w:type="dxa"/>
            <w:tcBorders>
              <w:top w:val="single" w:sz="4" w:space="0" w:color="BFBFBF" w:themeColor="background1" w:themeShade="BF"/>
              <w:right w:val="nil"/>
            </w:tcBorders>
          </w:tcPr>
          <w:p w14:paraId="74DD2806" w14:textId="584359C6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  <w:r>
              <w:rPr>
                <w:rFonts w:ascii="Yu Gothic" w:eastAsia="Yu Gothic" w:hAnsi="Yu Gothic"/>
                <w:sz w:val="20"/>
              </w:rPr>
              <w:t>Signature:</w:t>
            </w:r>
          </w:p>
        </w:tc>
        <w:tc>
          <w:tcPr>
            <w:tcW w:w="3850" w:type="dxa"/>
            <w:tcBorders>
              <w:top w:val="single" w:sz="4" w:space="0" w:color="BFBFBF" w:themeColor="background1" w:themeShade="BF"/>
              <w:left w:val="nil"/>
            </w:tcBorders>
          </w:tcPr>
          <w:p w14:paraId="63555607" w14:textId="77777777" w:rsidR="00BA5837" w:rsidRPr="00BA5837" w:rsidRDefault="00BA5837" w:rsidP="00BA5837">
            <w:pPr>
              <w:ind w:right="27"/>
              <w:rPr>
                <w:rFonts w:ascii="Yu Gothic" w:eastAsia="Yu Gothic" w:hAnsi="Yu Gothic"/>
                <w:sz w:val="20"/>
              </w:rPr>
            </w:pPr>
          </w:p>
        </w:tc>
      </w:tr>
    </w:tbl>
    <w:p w14:paraId="020FD396" w14:textId="61837A38" w:rsidR="0044168E" w:rsidRPr="00A55F85" w:rsidRDefault="0044168E" w:rsidP="00130DD5">
      <w:pPr>
        <w:spacing w:line="240" w:lineRule="auto"/>
        <w:ind w:right="27"/>
        <w:jc w:val="both"/>
        <w:rPr>
          <w:rFonts w:ascii="Yu Gothic" w:eastAsia="Yu Gothic" w:hAnsi="Yu Gothic"/>
          <w:sz w:val="10"/>
          <w:szCs w:val="10"/>
        </w:rPr>
      </w:pPr>
    </w:p>
    <w:sectPr w:rsidR="0044168E" w:rsidRPr="00A55F85" w:rsidSect="00E30BA7">
      <w:headerReference w:type="default" r:id="rId15"/>
      <w:footerReference w:type="default" r:id="rId16"/>
      <w:pgSz w:w="11906" w:h="16838" w:code="9"/>
      <w:pgMar w:top="2098" w:right="907" w:bottom="1418" w:left="907" w:header="737" w:footer="737" w:gutter="0"/>
      <w:pgBorders w:offsetFrom="page">
        <w:top w:val="single" w:sz="12" w:space="24" w:color="419639"/>
        <w:left w:val="single" w:sz="12" w:space="24" w:color="419639"/>
        <w:bottom w:val="single" w:sz="12" w:space="24" w:color="419639"/>
        <w:right w:val="single" w:sz="12" w:space="24" w:color="419639"/>
      </w:pgBorders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E5CF9" w16cex:dateUtc="2021-08-11T04:28:00Z"/>
  <w16cex:commentExtensible w16cex:durableId="24D0BFBF" w16cex:dateUtc="2021-08-25T03:10:00Z"/>
  <w16cex:commentExtensible w16cex:durableId="24BE5D42" w16cex:dateUtc="2021-08-11T04:29:00Z"/>
  <w16cex:commentExtensible w16cex:durableId="24CDDEED" w16cex:dateUtc="2021-08-22T22:46:00Z"/>
  <w16cex:commentExtensible w16cex:durableId="24BE56FA" w16cex:dateUtc="2021-08-11T04:02:00Z"/>
  <w16cex:commentExtensible w16cex:durableId="24D0CC41" w16cex:dateUtc="2021-08-22T22:47:00Z"/>
  <w16cex:commentExtensible w16cex:durableId="24BE5D94" w16cex:dateUtc="2021-08-11T04:30:00Z"/>
  <w16cex:commentExtensible w16cex:durableId="24CE1B03" w16cex:dateUtc="2021-08-23T03:0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BDACA" w14:textId="77777777" w:rsidR="00FB7336" w:rsidRDefault="00FB7336" w:rsidP="00CA2B66">
      <w:pPr>
        <w:spacing w:after="0" w:line="240" w:lineRule="auto"/>
      </w:pPr>
      <w:r>
        <w:separator/>
      </w:r>
    </w:p>
  </w:endnote>
  <w:endnote w:type="continuationSeparator" w:id="0">
    <w:p w14:paraId="5CFD066B" w14:textId="77777777" w:rsidR="00FB7336" w:rsidRDefault="00FB7336" w:rsidP="00CA2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oco Black">
    <w:altName w:val="Calibri"/>
    <w:panose1 w:val="020B0A04050202020203"/>
    <w:charset w:val="00"/>
    <w:family w:val="swiss"/>
    <w:pitch w:val="variable"/>
    <w:sig w:usb0="A00000AF" w:usb1="5000205B" w:usb2="00000000" w:usb3="00000000" w:csb0="0000009B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Foco">
    <w:altName w:val="Calibri"/>
    <w:panose1 w:val="020B0504050202020203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Foco" w:hAnsi="Foco"/>
      </w:rPr>
      <w:id w:val="-11942967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862F6F" w14:textId="0CE05590" w:rsidR="00C05B9B" w:rsidRPr="002B07A9" w:rsidRDefault="001F7A91" w:rsidP="00506700">
        <w:pPr>
          <w:pStyle w:val="Footer"/>
          <w:pBdr>
            <w:top w:val="single" w:sz="4" w:space="1" w:color="6EB453"/>
          </w:pBdr>
          <w:jc w:val="right"/>
          <w:rPr>
            <w:rFonts w:ascii="Yu Gothic" w:eastAsia="Yu Gothic" w:hAnsi="Yu Gothic"/>
            <w:color w:val="419639"/>
            <w:spacing w:val="60"/>
            <w:sz w:val="20"/>
          </w:rPr>
        </w:pPr>
        <w:r w:rsidRPr="002B07A9">
          <w:rPr>
            <w:rFonts w:ascii="Yu Gothic" w:eastAsia="Yu Gothic" w:hAnsi="Yu Gothic"/>
            <w:color w:val="419639"/>
            <w:sz w:val="20"/>
          </w:rPr>
          <w:fldChar w:fldCharType="begin"/>
        </w:r>
        <w:r w:rsidRPr="002B07A9">
          <w:rPr>
            <w:rFonts w:ascii="Yu Gothic" w:eastAsia="Yu Gothic" w:hAnsi="Yu Gothic"/>
            <w:color w:val="419639"/>
            <w:sz w:val="20"/>
          </w:rPr>
          <w:instrText xml:space="preserve"> PAGE   \* MERGEFORMAT </w:instrText>
        </w:r>
        <w:r w:rsidRPr="002B07A9">
          <w:rPr>
            <w:rFonts w:ascii="Yu Gothic" w:eastAsia="Yu Gothic" w:hAnsi="Yu Gothic"/>
            <w:color w:val="419639"/>
            <w:sz w:val="20"/>
          </w:rPr>
          <w:fldChar w:fldCharType="separate"/>
        </w:r>
        <w:r w:rsidR="007550A8">
          <w:rPr>
            <w:rFonts w:ascii="Yu Gothic" w:eastAsia="Yu Gothic" w:hAnsi="Yu Gothic"/>
            <w:noProof/>
            <w:color w:val="419639"/>
            <w:sz w:val="20"/>
          </w:rPr>
          <w:t>5</w:t>
        </w:r>
        <w:r w:rsidRPr="002B07A9">
          <w:rPr>
            <w:rFonts w:ascii="Yu Gothic" w:eastAsia="Yu Gothic" w:hAnsi="Yu Gothic"/>
            <w:noProof/>
            <w:color w:val="419639"/>
            <w:sz w:val="20"/>
          </w:rPr>
          <w:fldChar w:fldCharType="end"/>
        </w:r>
        <w:r w:rsidRPr="002B07A9">
          <w:rPr>
            <w:rFonts w:ascii="Yu Gothic" w:eastAsia="Yu Gothic" w:hAnsi="Yu Gothic"/>
            <w:color w:val="419639"/>
            <w:sz w:val="20"/>
          </w:rPr>
          <w:t xml:space="preserve"> </w:t>
        </w:r>
        <w:r w:rsidRPr="002B07A9">
          <w:rPr>
            <w:rFonts w:ascii="Yu Gothic" w:eastAsia="Yu Gothic" w:hAnsi="Yu Gothic"/>
            <w:color w:val="6EB453"/>
            <w:sz w:val="20"/>
          </w:rPr>
          <w:t xml:space="preserve">| </w:t>
        </w:r>
        <w:r w:rsidRPr="002B07A9">
          <w:rPr>
            <w:rFonts w:ascii="Yu Gothic" w:eastAsia="Yu Gothic" w:hAnsi="Yu Gothic"/>
            <w:color w:val="419639"/>
            <w:spacing w:val="60"/>
            <w:sz w:val="20"/>
          </w:rPr>
          <w:t>Page</w:t>
        </w:r>
      </w:p>
      <w:p w14:paraId="7E6614E6" w14:textId="50D698AE" w:rsidR="001F7A91" w:rsidRPr="001F7A91" w:rsidRDefault="00B02FB4" w:rsidP="00506700">
        <w:pPr>
          <w:pStyle w:val="Footer"/>
          <w:pBdr>
            <w:top w:val="single" w:sz="4" w:space="1" w:color="6EB453"/>
          </w:pBdr>
          <w:rPr>
            <w:rFonts w:ascii="Foco" w:hAnsi="Foco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8BB64" w14:textId="77777777" w:rsidR="00FB7336" w:rsidRDefault="00FB7336" w:rsidP="00CA2B66">
      <w:pPr>
        <w:spacing w:after="0" w:line="240" w:lineRule="auto"/>
      </w:pPr>
      <w:r>
        <w:separator/>
      </w:r>
    </w:p>
  </w:footnote>
  <w:footnote w:type="continuationSeparator" w:id="0">
    <w:p w14:paraId="50256031" w14:textId="77777777" w:rsidR="00FB7336" w:rsidRDefault="00FB7336" w:rsidP="00CA2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373AB" w14:textId="13C9F926" w:rsidR="00121791" w:rsidRPr="00506700" w:rsidRDefault="00E30BA7" w:rsidP="00121791">
    <w:pPr>
      <w:pStyle w:val="Header"/>
      <w:pBdr>
        <w:bottom w:val="single" w:sz="4" w:space="1" w:color="6EB453"/>
      </w:pBdr>
      <w:rPr>
        <w:rFonts w:ascii="Foco Black" w:hAnsi="Foco Black"/>
        <w:color w:val="419639"/>
        <w:sz w:val="36"/>
        <w:szCs w:val="34"/>
      </w:rPr>
    </w:pPr>
    <w:r w:rsidRPr="00506700">
      <w:rPr>
        <w:noProof/>
        <w:color w:val="419639"/>
        <w:sz w:val="36"/>
        <w:szCs w:val="34"/>
        <w:lang w:eastAsia="en-AU"/>
      </w:rPr>
      <w:drawing>
        <wp:anchor distT="0" distB="0" distL="114300" distR="114300" simplePos="0" relativeHeight="251657216" behindDoc="0" locked="0" layoutInCell="1" allowOverlap="1" wp14:anchorId="304A3BF1" wp14:editId="44B79F99">
          <wp:simplePos x="0" y="0"/>
          <wp:positionH relativeFrom="column">
            <wp:posOffset>5405754</wp:posOffset>
          </wp:positionH>
          <wp:positionV relativeFrom="paragraph">
            <wp:posOffset>-39370</wp:posOffset>
          </wp:positionV>
          <wp:extent cx="930087" cy="703953"/>
          <wp:effectExtent l="0" t="0" r="381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011_CP_Alliance_RESEARCH_GREEN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0183" cy="7115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694E73" w14:textId="655DB353" w:rsidR="001F7A91" w:rsidRPr="00E30BA7" w:rsidRDefault="00E30BA7" w:rsidP="00121791">
    <w:pPr>
      <w:pStyle w:val="Header"/>
      <w:pBdr>
        <w:bottom w:val="single" w:sz="4" w:space="1" w:color="6EB453"/>
      </w:pBdr>
      <w:rPr>
        <w:rFonts w:ascii="Berlin Sans FB Demi" w:hAnsi="Berlin Sans FB Demi"/>
        <w:b/>
        <w:color w:val="419639"/>
        <w:sz w:val="44"/>
        <w:szCs w:val="44"/>
      </w:rPr>
    </w:pPr>
    <w:r w:rsidRPr="00E30BA7">
      <w:rPr>
        <w:rFonts w:ascii="Berlin Sans FB Demi" w:hAnsi="Berlin Sans FB Demi" w:cs="Calibri"/>
        <w:b/>
        <w:color w:val="419639"/>
        <w:sz w:val="44"/>
        <w:szCs w:val="44"/>
      </w:rPr>
      <w:t xml:space="preserve">Research </w:t>
    </w:r>
    <w:r w:rsidR="00203D41">
      <w:rPr>
        <w:rFonts w:ascii="Berlin Sans FB Demi" w:hAnsi="Berlin Sans FB Demi" w:cs="Calibri"/>
        <w:b/>
        <w:color w:val="419639"/>
        <w:sz w:val="44"/>
        <w:szCs w:val="44"/>
      </w:rPr>
      <w:t>Final</w:t>
    </w:r>
    <w:r w:rsidRPr="00E30BA7">
      <w:rPr>
        <w:rFonts w:ascii="Berlin Sans FB Demi" w:hAnsi="Berlin Sans FB Demi" w:cs="Calibri"/>
        <w:b/>
        <w:color w:val="419639"/>
        <w:sz w:val="44"/>
        <w:szCs w:val="44"/>
      </w:rPr>
      <w:t xml:space="preserve"> Report</w:t>
    </w:r>
  </w:p>
  <w:p w14:paraId="31F357C3" w14:textId="77777777" w:rsidR="001F7A91" w:rsidRPr="001F7A91" w:rsidRDefault="001F7A91" w:rsidP="001F7A91">
    <w:pPr>
      <w:pStyle w:val="Header"/>
      <w:pBdr>
        <w:bottom w:val="single" w:sz="4" w:space="1" w:color="6EB453"/>
      </w:pBdr>
      <w:jc w:val="right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45F88"/>
    <w:multiLevelType w:val="hybridMultilevel"/>
    <w:tmpl w:val="6298CF28"/>
    <w:lvl w:ilvl="0" w:tplc="EE98DE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30F92"/>
    <w:multiLevelType w:val="hybridMultilevel"/>
    <w:tmpl w:val="33083362"/>
    <w:lvl w:ilvl="0" w:tplc="51545E9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37AFE"/>
    <w:multiLevelType w:val="hybridMultilevel"/>
    <w:tmpl w:val="774E63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53076"/>
    <w:multiLevelType w:val="hybridMultilevel"/>
    <w:tmpl w:val="56546C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C53B1"/>
    <w:multiLevelType w:val="hybridMultilevel"/>
    <w:tmpl w:val="F28683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D67CA"/>
    <w:multiLevelType w:val="hybridMultilevel"/>
    <w:tmpl w:val="CCC405A6"/>
    <w:lvl w:ilvl="0" w:tplc="C6483B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44758"/>
    <w:multiLevelType w:val="hybridMultilevel"/>
    <w:tmpl w:val="1876D5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230562"/>
    <w:multiLevelType w:val="hybridMultilevel"/>
    <w:tmpl w:val="48BCA8BA"/>
    <w:lvl w:ilvl="0" w:tplc="AAD42D9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31362"/>
    <w:multiLevelType w:val="hybridMultilevel"/>
    <w:tmpl w:val="CE065E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37A24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FE3406"/>
    <w:multiLevelType w:val="hybridMultilevel"/>
    <w:tmpl w:val="EF042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44B7B"/>
    <w:multiLevelType w:val="hybridMultilevel"/>
    <w:tmpl w:val="10303E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AF013B"/>
    <w:multiLevelType w:val="hybridMultilevel"/>
    <w:tmpl w:val="C5086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E775A"/>
    <w:multiLevelType w:val="hybridMultilevel"/>
    <w:tmpl w:val="1B701C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D755F"/>
    <w:multiLevelType w:val="hybridMultilevel"/>
    <w:tmpl w:val="299ED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0732E7"/>
    <w:multiLevelType w:val="hybridMultilevel"/>
    <w:tmpl w:val="2076CD8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7447E9"/>
    <w:multiLevelType w:val="hybridMultilevel"/>
    <w:tmpl w:val="9E582966"/>
    <w:lvl w:ilvl="0" w:tplc="B0589BC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C97EE4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562FB4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4DD4DFC"/>
    <w:multiLevelType w:val="hybridMultilevel"/>
    <w:tmpl w:val="08AE61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23313B"/>
    <w:multiLevelType w:val="hybridMultilevel"/>
    <w:tmpl w:val="F72AD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8378E2"/>
    <w:multiLevelType w:val="hybridMultilevel"/>
    <w:tmpl w:val="EFF2AE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F23AC8"/>
    <w:multiLevelType w:val="hybridMultilevel"/>
    <w:tmpl w:val="460CB9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B529B"/>
    <w:multiLevelType w:val="hybridMultilevel"/>
    <w:tmpl w:val="56546C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BE4489"/>
    <w:multiLevelType w:val="hybridMultilevel"/>
    <w:tmpl w:val="8A9CE50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D30F8"/>
    <w:multiLevelType w:val="hybridMultilevel"/>
    <w:tmpl w:val="8FD08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8"/>
  </w:num>
  <w:num w:numId="3">
    <w:abstractNumId w:val="13"/>
  </w:num>
  <w:num w:numId="4">
    <w:abstractNumId w:val="10"/>
  </w:num>
  <w:num w:numId="5">
    <w:abstractNumId w:val="19"/>
  </w:num>
  <w:num w:numId="6">
    <w:abstractNumId w:val="12"/>
  </w:num>
  <w:num w:numId="7">
    <w:abstractNumId w:val="14"/>
  </w:num>
  <w:num w:numId="8">
    <w:abstractNumId w:val="5"/>
  </w:num>
  <w:num w:numId="9">
    <w:abstractNumId w:val="25"/>
  </w:num>
  <w:num w:numId="10">
    <w:abstractNumId w:val="6"/>
  </w:num>
  <w:num w:numId="11">
    <w:abstractNumId w:val="17"/>
  </w:num>
  <w:num w:numId="12">
    <w:abstractNumId w:val="18"/>
  </w:num>
  <w:num w:numId="13">
    <w:abstractNumId w:val="9"/>
  </w:num>
  <w:num w:numId="14">
    <w:abstractNumId w:val="2"/>
  </w:num>
  <w:num w:numId="15">
    <w:abstractNumId w:val="15"/>
  </w:num>
  <w:num w:numId="16">
    <w:abstractNumId w:val="4"/>
  </w:num>
  <w:num w:numId="17">
    <w:abstractNumId w:val="22"/>
  </w:num>
  <w:num w:numId="18">
    <w:abstractNumId w:val="20"/>
  </w:num>
  <w:num w:numId="19">
    <w:abstractNumId w:val="0"/>
  </w:num>
  <w:num w:numId="20">
    <w:abstractNumId w:val="24"/>
  </w:num>
  <w:num w:numId="21">
    <w:abstractNumId w:val="23"/>
  </w:num>
  <w:num w:numId="22">
    <w:abstractNumId w:val="11"/>
  </w:num>
  <w:num w:numId="23">
    <w:abstractNumId w:val="3"/>
  </w:num>
  <w:num w:numId="24">
    <w:abstractNumId w:val="7"/>
  </w:num>
  <w:num w:numId="25">
    <w:abstractNumId w:val="16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TU3MrA0MzYyNTVT0lEKTi0uzszPAykwqgUAzSBNPiwAAAA="/>
  </w:docVars>
  <w:rsids>
    <w:rsidRoot w:val="004978D9"/>
    <w:rsid w:val="00002DB0"/>
    <w:rsid w:val="00035B8F"/>
    <w:rsid w:val="0004145C"/>
    <w:rsid w:val="000520D4"/>
    <w:rsid w:val="0006472C"/>
    <w:rsid w:val="00075E26"/>
    <w:rsid w:val="000862B4"/>
    <w:rsid w:val="000B0402"/>
    <w:rsid w:val="000B0D04"/>
    <w:rsid w:val="000D34A1"/>
    <w:rsid w:val="000E3B0C"/>
    <w:rsid w:val="000F2741"/>
    <w:rsid w:val="000F5260"/>
    <w:rsid w:val="000F7C8D"/>
    <w:rsid w:val="00121791"/>
    <w:rsid w:val="00127D21"/>
    <w:rsid w:val="00130DD5"/>
    <w:rsid w:val="00132139"/>
    <w:rsid w:val="00180B52"/>
    <w:rsid w:val="00182F95"/>
    <w:rsid w:val="00197A22"/>
    <w:rsid w:val="001A4B1C"/>
    <w:rsid w:val="001C36E6"/>
    <w:rsid w:val="001F14F9"/>
    <w:rsid w:val="001F5F2C"/>
    <w:rsid w:val="001F7A91"/>
    <w:rsid w:val="00203D41"/>
    <w:rsid w:val="00204A81"/>
    <w:rsid w:val="002173E0"/>
    <w:rsid w:val="00221DE4"/>
    <w:rsid w:val="00225447"/>
    <w:rsid w:val="00227B04"/>
    <w:rsid w:val="002459B8"/>
    <w:rsid w:val="00253CE3"/>
    <w:rsid w:val="00265A31"/>
    <w:rsid w:val="00277A67"/>
    <w:rsid w:val="002A149C"/>
    <w:rsid w:val="002A575F"/>
    <w:rsid w:val="002A7D29"/>
    <w:rsid w:val="002B07A9"/>
    <w:rsid w:val="002B4C66"/>
    <w:rsid w:val="002B5A7B"/>
    <w:rsid w:val="002C4AD8"/>
    <w:rsid w:val="002C774D"/>
    <w:rsid w:val="002D0EBC"/>
    <w:rsid w:val="002E03FC"/>
    <w:rsid w:val="002E4E13"/>
    <w:rsid w:val="00303861"/>
    <w:rsid w:val="00304BD4"/>
    <w:rsid w:val="00307391"/>
    <w:rsid w:val="00325345"/>
    <w:rsid w:val="00361833"/>
    <w:rsid w:val="00397511"/>
    <w:rsid w:val="003A3287"/>
    <w:rsid w:val="003D035C"/>
    <w:rsid w:val="003F15F0"/>
    <w:rsid w:val="003F52D8"/>
    <w:rsid w:val="003F55E9"/>
    <w:rsid w:val="00405294"/>
    <w:rsid w:val="00410351"/>
    <w:rsid w:val="00416904"/>
    <w:rsid w:val="0044168E"/>
    <w:rsid w:val="00446FFA"/>
    <w:rsid w:val="004616FB"/>
    <w:rsid w:val="00462CD9"/>
    <w:rsid w:val="00464C77"/>
    <w:rsid w:val="00465BA5"/>
    <w:rsid w:val="004671DF"/>
    <w:rsid w:val="0047692B"/>
    <w:rsid w:val="00490F2C"/>
    <w:rsid w:val="00491EC6"/>
    <w:rsid w:val="004978D9"/>
    <w:rsid w:val="004C13E0"/>
    <w:rsid w:val="004C2989"/>
    <w:rsid w:val="004E6575"/>
    <w:rsid w:val="00504F27"/>
    <w:rsid w:val="00506700"/>
    <w:rsid w:val="005108A8"/>
    <w:rsid w:val="00520560"/>
    <w:rsid w:val="00571192"/>
    <w:rsid w:val="00573952"/>
    <w:rsid w:val="00585012"/>
    <w:rsid w:val="00593056"/>
    <w:rsid w:val="00593505"/>
    <w:rsid w:val="0059360D"/>
    <w:rsid w:val="005B423A"/>
    <w:rsid w:val="005B6F50"/>
    <w:rsid w:val="005C0E02"/>
    <w:rsid w:val="005C1A93"/>
    <w:rsid w:val="005E2BA5"/>
    <w:rsid w:val="00602E92"/>
    <w:rsid w:val="00611BFA"/>
    <w:rsid w:val="00612341"/>
    <w:rsid w:val="00613FA9"/>
    <w:rsid w:val="006828CC"/>
    <w:rsid w:val="0069693E"/>
    <w:rsid w:val="00697056"/>
    <w:rsid w:val="006B47F9"/>
    <w:rsid w:val="006B5585"/>
    <w:rsid w:val="006C032E"/>
    <w:rsid w:val="006C14D0"/>
    <w:rsid w:val="006D00B7"/>
    <w:rsid w:val="006D0F18"/>
    <w:rsid w:val="006D1333"/>
    <w:rsid w:val="006D7EA2"/>
    <w:rsid w:val="006F3156"/>
    <w:rsid w:val="00707C66"/>
    <w:rsid w:val="00712218"/>
    <w:rsid w:val="00713297"/>
    <w:rsid w:val="00721EE6"/>
    <w:rsid w:val="00722BF5"/>
    <w:rsid w:val="00736BE2"/>
    <w:rsid w:val="007550A8"/>
    <w:rsid w:val="007579A4"/>
    <w:rsid w:val="007618AB"/>
    <w:rsid w:val="0076686F"/>
    <w:rsid w:val="007669F8"/>
    <w:rsid w:val="00780AC0"/>
    <w:rsid w:val="00792A70"/>
    <w:rsid w:val="007A1836"/>
    <w:rsid w:val="007A77B4"/>
    <w:rsid w:val="007E7FFE"/>
    <w:rsid w:val="00802BF4"/>
    <w:rsid w:val="00813034"/>
    <w:rsid w:val="008202C1"/>
    <w:rsid w:val="00847FF7"/>
    <w:rsid w:val="00867EB9"/>
    <w:rsid w:val="00873781"/>
    <w:rsid w:val="00873D8D"/>
    <w:rsid w:val="008848CE"/>
    <w:rsid w:val="00885367"/>
    <w:rsid w:val="00885B25"/>
    <w:rsid w:val="008946C8"/>
    <w:rsid w:val="00896B29"/>
    <w:rsid w:val="008A25F5"/>
    <w:rsid w:val="008B55B1"/>
    <w:rsid w:val="008E1A77"/>
    <w:rsid w:val="008F3ADC"/>
    <w:rsid w:val="008F7082"/>
    <w:rsid w:val="009247A6"/>
    <w:rsid w:val="00926E83"/>
    <w:rsid w:val="00932941"/>
    <w:rsid w:val="00940FEC"/>
    <w:rsid w:val="00947AB4"/>
    <w:rsid w:val="00954F38"/>
    <w:rsid w:val="00956896"/>
    <w:rsid w:val="00967375"/>
    <w:rsid w:val="0097330B"/>
    <w:rsid w:val="00992DA1"/>
    <w:rsid w:val="009A0CD6"/>
    <w:rsid w:val="009C351E"/>
    <w:rsid w:val="009D7E00"/>
    <w:rsid w:val="009E6F49"/>
    <w:rsid w:val="00A11D70"/>
    <w:rsid w:val="00A12DEE"/>
    <w:rsid w:val="00A21BDF"/>
    <w:rsid w:val="00A22E71"/>
    <w:rsid w:val="00A26A7D"/>
    <w:rsid w:val="00A27D15"/>
    <w:rsid w:val="00A32ACC"/>
    <w:rsid w:val="00A34DEE"/>
    <w:rsid w:val="00A43D29"/>
    <w:rsid w:val="00A55F85"/>
    <w:rsid w:val="00A7453E"/>
    <w:rsid w:val="00A929F5"/>
    <w:rsid w:val="00AA5C2B"/>
    <w:rsid w:val="00AB0C7D"/>
    <w:rsid w:val="00AD1330"/>
    <w:rsid w:val="00AD457C"/>
    <w:rsid w:val="00AD7472"/>
    <w:rsid w:val="00AF3380"/>
    <w:rsid w:val="00AF4E6A"/>
    <w:rsid w:val="00B02FB4"/>
    <w:rsid w:val="00B12E68"/>
    <w:rsid w:val="00B2224B"/>
    <w:rsid w:val="00B242E6"/>
    <w:rsid w:val="00B356E7"/>
    <w:rsid w:val="00B36C39"/>
    <w:rsid w:val="00B51599"/>
    <w:rsid w:val="00B5615C"/>
    <w:rsid w:val="00B70DF9"/>
    <w:rsid w:val="00B72659"/>
    <w:rsid w:val="00B7702E"/>
    <w:rsid w:val="00B86209"/>
    <w:rsid w:val="00B94BE5"/>
    <w:rsid w:val="00B97E1F"/>
    <w:rsid w:val="00BA3277"/>
    <w:rsid w:val="00BA5837"/>
    <w:rsid w:val="00BC6208"/>
    <w:rsid w:val="00BD4026"/>
    <w:rsid w:val="00BE583B"/>
    <w:rsid w:val="00BE5870"/>
    <w:rsid w:val="00BE6142"/>
    <w:rsid w:val="00C01B03"/>
    <w:rsid w:val="00C05B9B"/>
    <w:rsid w:val="00C11585"/>
    <w:rsid w:val="00C4007A"/>
    <w:rsid w:val="00C428F8"/>
    <w:rsid w:val="00C628F8"/>
    <w:rsid w:val="00C66BA1"/>
    <w:rsid w:val="00C975B8"/>
    <w:rsid w:val="00CA2B66"/>
    <w:rsid w:val="00CC3612"/>
    <w:rsid w:val="00CC6FDF"/>
    <w:rsid w:val="00CD3E02"/>
    <w:rsid w:val="00CE2138"/>
    <w:rsid w:val="00CE4EFA"/>
    <w:rsid w:val="00D05AA2"/>
    <w:rsid w:val="00D06ACE"/>
    <w:rsid w:val="00D16450"/>
    <w:rsid w:val="00D23608"/>
    <w:rsid w:val="00D255E9"/>
    <w:rsid w:val="00D27FCC"/>
    <w:rsid w:val="00D32F76"/>
    <w:rsid w:val="00D37F97"/>
    <w:rsid w:val="00D423CA"/>
    <w:rsid w:val="00D55822"/>
    <w:rsid w:val="00D700AB"/>
    <w:rsid w:val="00D90C48"/>
    <w:rsid w:val="00DA6032"/>
    <w:rsid w:val="00DB2AB7"/>
    <w:rsid w:val="00DB2ED5"/>
    <w:rsid w:val="00DB6F4B"/>
    <w:rsid w:val="00DF01CF"/>
    <w:rsid w:val="00DF09BB"/>
    <w:rsid w:val="00DF2C04"/>
    <w:rsid w:val="00E0434B"/>
    <w:rsid w:val="00E30BA7"/>
    <w:rsid w:val="00E36F26"/>
    <w:rsid w:val="00E411C9"/>
    <w:rsid w:val="00E62D9D"/>
    <w:rsid w:val="00E73949"/>
    <w:rsid w:val="00E748A7"/>
    <w:rsid w:val="00E77890"/>
    <w:rsid w:val="00E8125E"/>
    <w:rsid w:val="00E8658A"/>
    <w:rsid w:val="00E940F1"/>
    <w:rsid w:val="00E95ACF"/>
    <w:rsid w:val="00EB1909"/>
    <w:rsid w:val="00EB1C98"/>
    <w:rsid w:val="00EE06D5"/>
    <w:rsid w:val="00F02C0E"/>
    <w:rsid w:val="00F1276B"/>
    <w:rsid w:val="00F272C6"/>
    <w:rsid w:val="00F3352F"/>
    <w:rsid w:val="00F53D3C"/>
    <w:rsid w:val="00F551CA"/>
    <w:rsid w:val="00F6073F"/>
    <w:rsid w:val="00F63DFF"/>
    <w:rsid w:val="00F77F51"/>
    <w:rsid w:val="00F95C04"/>
    <w:rsid w:val="00FA2172"/>
    <w:rsid w:val="00FB7336"/>
    <w:rsid w:val="00FC2777"/>
    <w:rsid w:val="00FD78C0"/>
    <w:rsid w:val="00FE3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6C9B78"/>
  <w15:chartTrackingRefBased/>
  <w15:docId w15:val="{E5BD2107-919F-4E25-A4CE-359941BA0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69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2B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B66"/>
  </w:style>
  <w:style w:type="paragraph" w:styleId="Footer">
    <w:name w:val="footer"/>
    <w:basedOn w:val="Normal"/>
    <w:link w:val="FooterChar"/>
    <w:uiPriority w:val="99"/>
    <w:unhideWhenUsed/>
    <w:rsid w:val="00CA2B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B66"/>
  </w:style>
  <w:style w:type="character" w:styleId="CommentReference">
    <w:name w:val="annotation reference"/>
    <w:basedOn w:val="DefaultParagraphFont"/>
    <w:uiPriority w:val="99"/>
    <w:semiHidden/>
    <w:unhideWhenUsed/>
    <w:rsid w:val="001F5F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5F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5F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F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5F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5F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5F2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0F2C"/>
    <w:pPr>
      <w:ind w:left="720"/>
      <w:contextualSpacing/>
    </w:pPr>
  </w:style>
  <w:style w:type="table" w:styleId="TableGrid">
    <w:name w:val="Table Grid"/>
    <w:basedOn w:val="TableNormal"/>
    <w:uiPriority w:val="39"/>
    <w:rsid w:val="00C05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067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E2BA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2BA5"/>
    <w:rPr>
      <w:color w:val="954F72" w:themeColor="followed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F708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F708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F708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F7082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search.grants@cparf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PAResearchGrants@cerebralpalsy.org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esearch.grants@cparf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PAResearchGrants@cerebralpalsy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A76812587E9488EBC13BD0E06D295" ma:contentTypeVersion="14" ma:contentTypeDescription="Create a new document." ma:contentTypeScope="" ma:versionID="76b6efe395bb1743ca8d024387532cf4">
  <xsd:schema xmlns:xsd="http://www.w3.org/2001/XMLSchema" xmlns:xs="http://www.w3.org/2001/XMLSchema" xmlns:p="http://schemas.microsoft.com/office/2006/metadata/properties" xmlns:ns3="4ff6d79d-c316-452e-9224-bf0250a0512a" xmlns:ns4="9c5f0889-1e7e-4946-ab65-d87516e924d2" targetNamespace="http://schemas.microsoft.com/office/2006/metadata/properties" ma:root="true" ma:fieldsID="f3e0f1aa48e8837c09a36b3bc1b4a2f3" ns3:_="" ns4:_="">
    <xsd:import namespace="4ff6d79d-c316-452e-9224-bf0250a0512a"/>
    <xsd:import namespace="9c5f0889-1e7e-4946-ab65-d87516e924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6d79d-c316-452e-9224-bf0250a051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5f0889-1e7e-4946-ab65-d87516e924d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63A7C3-0250-495C-9205-0789C0DEC2C3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infopath/2007/PartnerControls"/>
    <ds:schemaRef ds:uri="9c5f0889-1e7e-4946-ab65-d87516e924d2"/>
    <ds:schemaRef ds:uri="http://schemas.microsoft.com/office/2006/documentManagement/types"/>
    <ds:schemaRef ds:uri="4ff6d79d-c316-452e-9224-bf0250a0512a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B00F8DA2-1657-4DFC-82F7-C74746CC7F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558430-516A-4935-9B9A-E7499176B8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6d79d-c316-452e-9224-bf0250a0512a"/>
    <ds:schemaRef ds:uri="9c5f0889-1e7e-4946-ab65-d87516e924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CA3F3B-4C16-42D4-8110-983471097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ebral Palsy Alliance</Company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Harianto</dc:creator>
  <cp:keywords/>
  <dc:description/>
  <cp:lastModifiedBy>Peggy Harianto</cp:lastModifiedBy>
  <cp:revision>7</cp:revision>
  <dcterms:created xsi:type="dcterms:W3CDTF">2021-11-05T05:16:00Z</dcterms:created>
  <dcterms:modified xsi:type="dcterms:W3CDTF">2021-12-0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A76812587E9488EBC13BD0E06D295</vt:lpwstr>
  </property>
</Properties>
</file>